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D2D3E" w14:textId="3D922E1A" w:rsidR="00B00A2B" w:rsidRPr="003D47B5" w:rsidRDefault="6396AC72" w:rsidP="191A42DE">
      <w:pPr>
        <w:spacing w:line="255" w:lineRule="atLeast"/>
        <w:jc w:val="center"/>
        <w:rPr>
          <w:rFonts w:ascii="Times New Roman" w:eastAsia="Times New Roman" w:hAnsi="Times New Roman" w:cs="Times New Roman"/>
          <w:color w:val="000000" w:themeColor="text1"/>
          <w:sz w:val="20"/>
          <w:szCs w:val="20"/>
          <w:lang w:val="nl-NL"/>
        </w:rPr>
      </w:pPr>
      <w:r w:rsidRPr="003A6D9C">
        <w:rPr>
          <w:rFonts w:ascii="Times New Roman" w:eastAsia="Times New Roman" w:hAnsi="Times New Roman" w:cs="Times New Roman"/>
          <w:b/>
          <w:bCs/>
          <w:color w:val="000000" w:themeColor="text1"/>
          <w:sz w:val="20"/>
          <w:szCs w:val="20"/>
          <w:lang w:val="nl-NL"/>
        </w:rPr>
        <w:t xml:space="preserve">INFORMATIEBRIEF </w:t>
      </w:r>
      <w:r w:rsidR="00175CAC" w:rsidRPr="003A6D9C">
        <w:rPr>
          <w:rFonts w:ascii="Times New Roman" w:eastAsia="Times New Roman" w:hAnsi="Times New Roman" w:cs="Times New Roman"/>
          <w:b/>
          <w:bCs/>
          <w:color w:val="000000" w:themeColor="text1"/>
          <w:sz w:val="20"/>
          <w:szCs w:val="20"/>
          <w:lang w:val="nl-NL"/>
        </w:rPr>
        <w:t>ONDERZOEK ‘</w:t>
      </w:r>
      <w:r w:rsidR="00382836" w:rsidRPr="00983C89">
        <w:rPr>
          <w:rFonts w:ascii="Times New Roman" w:eastAsia="Times New Roman" w:hAnsi="Times New Roman" w:cs="Times New Roman"/>
          <w:b/>
          <w:bCs/>
          <w:color w:val="000000" w:themeColor="text1"/>
          <w:sz w:val="20"/>
          <w:szCs w:val="20"/>
          <w:lang w:val="nl-NL"/>
        </w:rPr>
        <w:t xml:space="preserve">DE </w:t>
      </w:r>
      <w:r w:rsidR="00175CAC" w:rsidRPr="00983C89">
        <w:rPr>
          <w:rFonts w:ascii="Times New Roman" w:eastAsia="Times New Roman" w:hAnsi="Times New Roman" w:cs="Times New Roman"/>
          <w:b/>
          <w:bCs/>
          <w:color w:val="000000" w:themeColor="text1"/>
          <w:sz w:val="20"/>
          <w:szCs w:val="20"/>
          <w:lang w:val="nl-NL"/>
        </w:rPr>
        <w:t>DIGITALE VOEDSELOMGEVING’</w:t>
      </w:r>
    </w:p>
    <w:p w14:paraId="154D4CAB" w14:textId="75A427F6" w:rsidR="00B00A2B" w:rsidRPr="003D47B5" w:rsidRDefault="00B00A2B" w:rsidP="191A42DE">
      <w:pPr>
        <w:spacing w:line="255" w:lineRule="atLeast"/>
        <w:jc w:val="center"/>
        <w:rPr>
          <w:rFonts w:ascii="Times New Roman" w:eastAsia="Times New Roman" w:hAnsi="Times New Roman" w:cs="Times New Roman"/>
          <w:color w:val="000000" w:themeColor="text1"/>
          <w:sz w:val="20"/>
          <w:szCs w:val="20"/>
          <w:lang w:val="nl-NL"/>
        </w:rPr>
      </w:pPr>
    </w:p>
    <w:p w14:paraId="61AF97F8" w14:textId="1713C1DD" w:rsidR="00B00A2B" w:rsidRPr="003D47B5" w:rsidRDefault="191A42DE" w:rsidP="191A42DE">
      <w:pPr>
        <w:spacing w:line="255" w:lineRule="atLeast"/>
        <w:rPr>
          <w:rFonts w:ascii="Times New Roman" w:eastAsia="Times New Roman" w:hAnsi="Times New Roman" w:cs="Times New Roman"/>
          <w:b/>
          <w:bCs/>
          <w:color w:val="000000" w:themeColor="text1"/>
          <w:lang w:val="nl-NL"/>
        </w:rPr>
      </w:pPr>
      <w:r w:rsidRPr="003D47B5">
        <w:rPr>
          <w:rFonts w:ascii="Times New Roman" w:eastAsia="Times New Roman" w:hAnsi="Times New Roman" w:cs="Times New Roman"/>
          <w:b/>
          <w:bCs/>
          <w:color w:val="000000" w:themeColor="text1"/>
          <w:sz w:val="20"/>
          <w:szCs w:val="20"/>
          <w:lang w:val="nl-NL"/>
        </w:rPr>
        <w:t xml:space="preserve">TITEL VAN HET ONDERZOEK: </w:t>
      </w:r>
      <w:r w:rsidR="007A3C11" w:rsidRPr="003D47B5">
        <w:rPr>
          <w:rFonts w:ascii="Times New Roman" w:eastAsia="Times New Roman" w:hAnsi="Times New Roman" w:cs="Times New Roman"/>
          <w:b/>
          <w:bCs/>
          <w:color w:val="000000" w:themeColor="text1"/>
          <w:lang w:val="nl-NL"/>
        </w:rPr>
        <w:t>D</w:t>
      </w:r>
      <w:r w:rsidR="00175CAC" w:rsidRPr="003D47B5">
        <w:rPr>
          <w:rFonts w:ascii="Times New Roman" w:eastAsia="Times New Roman" w:hAnsi="Times New Roman" w:cs="Times New Roman"/>
          <w:b/>
          <w:bCs/>
          <w:color w:val="000000" w:themeColor="text1"/>
          <w:lang w:val="nl-NL"/>
        </w:rPr>
        <w:t>e d</w:t>
      </w:r>
      <w:r w:rsidR="007A3C11" w:rsidRPr="003D47B5">
        <w:rPr>
          <w:rFonts w:ascii="Times New Roman" w:eastAsia="Times New Roman" w:hAnsi="Times New Roman" w:cs="Times New Roman"/>
          <w:b/>
          <w:bCs/>
          <w:color w:val="000000" w:themeColor="text1"/>
          <w:lang w:val="nl-NL"/>
        </w:rPr>
        <w:t>igitale voedselomgeving</w:t>
      </w:r>
    </w:p>
    <w:p w14:paraId="350F1826" w14:textId="7E1DEF0C" w:rsidR="00B00A2B" w:rsidRPr="003A6D9C" w:rsidRDefault="191A42DE" w:rsidP="191A42DE">
      <w:pPr>
        <w:pStyle w:val="Default"/>
        <w:jc w:val="both"/>
        <w:rPr>
          <w:rFonts w:eastAsia="Times New Roman"/>
          <w:sz w:val="22"/>
          <w:szCs w:val="22"/>
          <w:lang w:val="nl-NL"/>
        </w:rPr>
      </w:pPr>
      <w:r w:rsidRPr="003A6D9C">
        <w:rPr>
          <w:rFonts w:eastAsia="Times New Roman"/>
          <w:sz w:val="22"/>
          <w:szCs w:val="22"/>
          <w:lang w:val="nl-NL"/>
        </w:rPr>
        <w:t>Beste deelnemer,</w:t>
      </w:r>
    </w:p>
    <w:p w14:paraId="52984F39" w14:textId="3CDB7B6C" w:rsidR="00B00A2B" w:rsidRPr="003D47B5" w:rsidRDefault="6396AC72" w:rsidP="191A42DE">
      <w:pPr>
        <w:pStyle w:val="Default"/>
        <w:jc w:val="both"/>
        <w:rPr>
          <w:rFonts w:eastAsia="Times New Roman"/>
          <w:sz w:val="22"/>
          <w:szCs w:val="22"/>
          <w:lang w:val="nl-NL"/>
        </w:rPr>
      </w:pPr>
      <w:r w:rsidRPr="00983C89">
        <w:rPr>
          <w:rFonts w:eastAsia="Times New Roman"/>
          <w:sz w:val="22"/>
          <w:szCs w:val="22"/>
          <w:lang w:val="nl-NL"/>
        </w:rPr>
        <w:t>Welkom bij</w:t>
      </w:r>
      <w:r w:rsidR="7FE607FF" w:rsidRPr="00983C89">
        <w:rPr>
          <w:rFonts w:eastAsia="Times New Roman"/>
          <w:sz w:val="22"/>
          <w:szCs w:val="22"/>
          <w:lang w:val="nl-NL"/>
        </w:rPr>
        <w:t xml:space="preserve"> </w:t>
      </w:r>
      <w:r w:rsidR="4796D636" w:rsidRPr="00983C89">
        <w:rPr>
          <w:rFonts w:eastAsia="Times New Roman"/>
          <w:sz w:val="22"/>
          <w:szCs w:val="22"/>
          <w:lang w:val="nl-NL"/>
        </w:rPr>
        <w:t xml:space="preserve">het </w:t>
      </w:r>
      <w:r w:rsidR="4796D636" w:rsidRPr="003D47B5">
        <w:rPr>
          <w:rFonts w:eastAsia="Times New Roman"/>
          <w:sz w:val="22"/>
          <w:szCs w:val="22"/>
          <w:lang w:val="nl-NL"/>
        </w:rPr>
        <w:t>onderzoek</w:t>
      </w:r>
      <w:r w:rsidRPr="003D47B5">
        <w:rPr>
          <w:rFonts w:eastAsia="Times New Roman"/>
          <w:sz w:val="22"/>
          <w:szCs w:val="22"/>
          <w:lang w:val="nl-NL"/>
        </w:rPr>
        <w:t xml:space="preserve"> </w:t>
      </w:r>
      <w:r w:rsidR="00382836" w:rsidRPr="003D47B5">
        <w:rPr>
          <w:rFonts w:eastAsia="Times New Roman"/>
          <w:sz w:val="22"/>
          <w:szCs w:val="22"/>
          <w:lang w:val="nl-NL"/>
        </w:rPr>
        <w:t>‘</w:t>
      </w:r>
      <w:r w:rsidR="007A3C11" w:rsidRPr="003D47B5">
        <w:rPr>
          <w:rFonts w:eastAsia="Times New Roman"/>
          <w:b/>
          <w:bCs/>
          <w:sz w:val="22"/>
          <w:szCs w:val="22"/>
          <w:lang w:val="nl-NL"/>
        </w:rPr>
        <w:t>D</w:t>
      </w:r>
      <w:r w:rsidR="00382836" w:rsidRPr="003D47B5">
        <w:rPr>
          <w:rFonts w:eastAsia="Times New Roman"/>
          <w:b/>
          <w:bCs/>
          <w:sz w:val="22"/>
          <w:szCs w:val="22"/>
          <w:lang w:val="nl-NL"/>
        </w:rPr>
        <w:t>e d</w:t>
      </w:r>
      <w:r w:rsidR="007A3C11" w:rsidRPr="003D47B5">
        <w:rPr>
          <w:rFonts w:eastAsia="Times New Roman"/>
          <w:b/>
          <w:bCs/>
          <w:sz w:val="22"/>
          <w:szCs w:val="22"/>
          <w:lang w:val="nl-NL"/>
        </w:rPr>
        <w:t>igitale voedselomgeving</w:t>
      </w:r>
      <w:r w:rsidR="00382836" w:rsidRPr="003D47B5">
        <w:rPr>
          <w:rFonts w:eastAsia="Times New Roman"/>
          <w:b/>
          <w:bCs/>
          <w:sz w:val="22"/>
          <w:szCs w:val="22"/>
          <w:lang w:val="nl-NL"/>
        </w:rPr>
        <w:t>’</w:t>
      </w:r>
      <w:r w:rsidR="4796D636" w:rsidRPr="003D47B5">
        <w:rPr>
          <w:rFonts w:eastAsia="Times New Roman"/>
          <w:sz w:val="22"/>
          <w:szCs w:val="22"/>
          <w:lang w:val="nl-NL"/>
        </w:rPr>
        <w:t>,</w:t>
      </w:r>
      <w:r w:rsidRPr="003D47B5">
        <w:rPr>
          <w:rFonts w:eastAsia="Times New Roman"/>
          <w:sz w:val="22"/>
          <w:szCs w:val="22"/>
          <w:lang w:val="nl-NL"/>
        </w:rPr>
        <w:t xml:space="preserve"> van de Faculteit der Maatschappij- en Gedragswetenschappen (FMG) van de Universiteit van Amsterdam (UvA)</w:t>
      </w:r>
      <w:r w:rsidR="00C73D09" w:rsidRPr="003D47B5">
        <w:rPr>
          <w:rFonts w:eastAsia="Times New Roman"/>
          <w:sz w:val="22"/>
          <w:szCs w:val="22"/>
          <w:lang w:val="nl-NL"/>
        </w:rPr>
        <w:t xml:space="preserve">. </w:t>
      </w:r>
      <w:r w:rsidRPr="003D47B5">
        <w:rPr>
          <w:rFonts w:eastAsia="Times New Roman"/>
          <w:sz w:val="22"/>
          <w:szCs w:val="22"/>
          <w:lang w:val="nl-NL"/>
        </w:rPr>
        <w:t xml:space="preserve">Voordat </w:t>
      </w:r>
      <w:r w:rsidR="437A56A7" w:rsidRPr="003D47B5">
        <w:rPr>
          <w:rFonts w:eastAsia="Times New Roman"/>
          <w:sz w:val="22"/>
          <w:szCs w:val="22"/>
          <w:lang w:val="nl-NL"/>
        </w:rPr>
        <w:t>u</w:t>
      </w:r>
      <w:r w:rsidR="2A49492E" w:rsidRPr="003D47B5">
        <w:rPr>
          <w:rFonts w:eastAsia="Times New Roman"/>
          <w:sz w:val="22"/>
          <w:szCs w:val="22"/>
          <w:lang w:val="nl-NL"/>
        </w:rPr>
        <w:t xml:space="preserve"> aan </w:t>
      </w:r>
      <w:r w:rsidRPr="003D47B5">
        <w:rPr>
          <w:rFonts w:eastAsia="Times New Roman"/>
          <w:sz w:val="22"/>
          <w:szCs w:val="22"/>
          <w:lang w:val="nl-NL"/>
        </w:rPr>
        <w:t xml:space="preserve">het onderzoek begint, is het belangrijk dat </w:t>
      </w:r>
      <w:r w:rsidR="437A56A7" w:rsidRPr="003D47B5">
        <w:rPr>
          <w:rFonts w:eastAsia="Times New Roman"/>
          <w:sz w:val="22"/>
          <w:szCs w:val="22"/>
          <w:lang w:val="nl-NL"/>
        </w:rPr>
        <w:t>u</w:t>
      </w:r>
      <w:r w:rsidR="2A49492E" w:rsidRPr="003D47B5">
        <w:rPr>
          <w:rFonts w:eastAsia="Times New Roman"/>
          <w:sz w:val="22"/>
          <w:szCs w:val="22"/>
          <w:lang w:val="nl-NL"/>
        </w:rPr>
        <w:t xml:space="preserve"> weet hoe het onderzoek gaat verlopen</w:t>
      </w:r>
      <w:r w:rsidRPr="003D47B5">
        <w:rPr>
          <w:rFonts w:eastAsia="Times New Roman"/>
          <w:sz w:val="22"/>
          <w:szCs w:val="22"/>
          <w:lang w:val="nl-NL"/>
        </w:rPr>
        <w:t xml:space="preserve">. Lees daarom onderstaande tekst </w:t>
      </w:r>
      <w:r w:rsidR="2E440591" w:rsidRPr="003D47B5">
        <w:rPr>
          <w:rFonts w:eastAsia="Times New Roman"/>
          <w:sz w:val="22"/>
          <w:szCs w:val="22"/>
          <w:lang w:val="nl-NL"/>
        </w:rPr>
        <w:t xml:space="preserve">goed </w:t>
      </w:r>
      <w:r w:rsidRPr="003D47B5">
        <w:rPr>
          <w:rFonts w:eastAsia="Times New Roman"/>
          <w:sz w:val="22"/>
          <w:szCs w:val="22"/>
          <w:lang w:val="nl-NL"/>
        </w:rPr>
        <w:t>door</w:t>
      </w:r>
      <w:r w:rsidR="2E440591" w:rsidRPr="003D47B5">
        <w:rPr>
          <w:rFonts w:eastAsia="Times New Roman"/>
          <w:sz w:val="22"/>
          <w:szCs w:val="22"/>
          <w:lang w:val="nl-NL"/>
        </w:rPr>
        <w:t xml:space="preserve">. </w:t>
      </w:r>
      <w:r w:rsidR="644D50E0" w:rsidRPr="003D47B5">
        <w:rPr>
          <w:rFonts w:eastAsia="Times New Roman"/>
          <w:sz w:val="22"/>
          <w:szCs w:val="22"/>
          <w:lang w:val="nl-NL"/>
        </w:rPr>
        <w:t xml:space="preserve">Als </w:t>
      </w:r>
      <w:r w:rsidR="437A56A7" w:rsidRPr="003D47B5">
        <w:rPr>
          <w:rFonts w:eastAsia="Times New Roman"/>
          <w:sz w:val="22"/>
          <w:szCs w:val="22"/>
          <w:lang w:val="nl-NL"/>
        </w:rPr>
        <w:t>u</w:t>
      </w:r>
      <w:r w:rsidR="644D50E0" w:rsidRPr="003D47B5">
        <w:rPr>
          <w:rFonts w:eastAsia="Times New Roman"/>
          <w:sz w:val="22"/>
          <w:szCs w:val="22"/>
          <w:lang w:val="nl-NL"/>
        </w:rPr>
        <w:t xml:space="preserve"> iets niet begrijp</w:t>
      </w:r>
      <w:r w:rsidR="437A56A7" w:rsidRPr="003D47B5">
        <w:rPr>
          <w:rFonts w:eastAsia="Times New Roman"/>
          <w:sz w:val="22"/>
          <w:szCs w:val="22"/>
          <w:lang w:val="nl-NL"/>
        </w:rPr>
        <w:t>t</w:t>
      </w:r>
      <w:r w:rsidR="644D50E0" w:rsidRPr="003D47B5">
        <w:rPr>
          <w:rFonts w:eastAsia="Times New Roman"/>
          <w:sz w:val="22"/>
          <w:szCs w:val="22"/>
          <w:lang w:val="nl-NL"/>
        </w:rPr>
        <w:t>, dan kun</w:t>
      </w:r>
      <w:r w:rsidR="437A56A7" w:rsidRPr="003D47B5">
        <w:rPr>
          <w:rFonts w:eastAsia="Times New Roman"/>
          <w:sz w:val="22"/>
          <w:szCs w:val="22"/>
          <w:lang w:val="nl-NL"/>
        </w:rPr>
        <w:t>t</w:t>
      </w:r>
      <w:r w:rsidR="644D50E0" w:rsidRPr="003D47B5">
        <w:rPr>
          <w:rFonts w:eastAsia="Times New Roman"/>
          <w:sz w:val="22"/>
          <w:szCs w:val="22"/>
          <w:lang w:val="nl-NL"/>
        </w:rPr>
        <w:t xml:space="preserve"> </w:t>
      </w:r>
      <w:r w:rsidR="437A56A7" w:rsidRPr="003D47B5">
        <w:rPr>
          <w:rFonts w:eastAsia="Times New Roman"/>
          <w:sz w:val="22"/>
          <w:szCs w:val="22"/>
          <w:lang w:val="nl-NL"/>
        </w:rPr>
        <w:t>u</w:t>
      </w:r>
      <w:r w:rsidR="644D50E0" w:rsidRPr="003D47B5">
        <w:rPr>
          <w:rFonts w:eastAsia="Times New Roman"/>
          <w:sz w:val="22"/>
          <w:szCs w:val="22"/>
          <w:lang w:val="nl-NL"/>
        </w:rPr>
        <w:t xml:space="preserve"> de onderzoeker hier direct vragen over stellen of bereiken via </w:t>
      </w:r>
      <w:r w:rsidR="437A56A7" w:rsidRPr="003D47B5">
        <w:rPr>
          <w:rFonts w:eastAsia="Times New Roman"/>
          <w:sz w:val="22"/>
          <w:szCs w:val="22"/>
          <w:lang w:val="nl-NL"/>
        </w:rPr>
        <w:t xml:space="preserve">dit e-mailadres: </w:t>
      </w:r>
      <w:r w:rsidR="00C73D09" w:rsidRPr="003D47B5">
        <w:rPr>
          <w:rFonts w:eastAsia="Times New Roman"/>
          <w:sz w:val="22"/>
          <w:szCs w:val="22"/>
          <w:lang w:val="nl-NL"/>
        </w:rPr>
        <w:t>k.qin@uva.nl</w:t>
      </w:r>
      <w:r w:rsidRPr="003A6D9C">
        <w:rPr>
          <w:rFonts w:eastAsia="Times New Roman"/>
          <w:sz w:val="22"/>
          <w:szCs w:val="22"/>
          <w:lang w:val="nl-NL"/>
        </w:rPr>
        <w:t xml:space="preserve">. De </w:t>
      </w:r>
      <w:r w:rsidR="437A56A7" w:rsidRPr="003A6D9C">
        <w:rPr>
          <w:rFonts w:eastAsia="Times New Roman"/>
          <w:sz w:val="22"/>
          <w:szCs w:val="22"/>
          <w:lang w:val="nl-NL"/>
        </w:rPr>
        <w:t>onderzoeker beantwoordt uw vragen</w:t>
      </w:r>
      <w:r w:rsidR="0C4666CD" w:rsidRPr="00983C89">
        <w:rPr>
          <w:rFonts w:eastAsia="Times New Roman"/>
          <w:sz w:val="22"/>
          <w:szCs w:val="22"/>
          <w:lang w:val="nl-NL"/>
        </w:rPr>
        <w:t xml:space="preserve"> graag</w:t>
      </w:r>
      <w:r w:rsidRPr="00983C89">
        <w:rPr>
          <w:rFonts w:eastAsia="Times New Roman"/>
          <w:sz w:val="22"/>
          <w:szCs w:val="22"/>
          <w:lang w:val="nl-NL"/>
        </w:rPr>
        <w:t>.</w:t>
      </w:r>
    </w:p>
    <w:p w14:paraId="5293B7B4" w14:textId="7AF5161A" w:rsidR="00B00A2B" w:rsidRPr="003D47B5" w:rsidRDefault="00B00A2B" w:rsidP="191A42DE">
      <w:pPr>
        <w:pStyle w:val="Default"/>
        <w:jc w:val="both"/>
        <w:rPr>
          <w:rFonts w:eastAsia="Times New Roman"/>
          <w:sz w:val="22"/>
          <w:szCs w:val="22"/>
          <w:lang w:val="nl-NL"/>
        </w:rPr>
      </w:pPr>
    </w:p>
    <w:p w14:paraId="6F154F37" w14:textId="1F8CD84F" w:rsidR="00056989" w:rsidRPr="003D47B5" w:rsidRDefault="191A42DE" w:rsidP="191A42DE">
      <w:pPr>
        <w:pStyle w:val="Default"/>
        <w:jc w:val="both"/>
        <w:rPr>
          <w:rFonts w:eastAsia="Times New Roman"/>
          <w:b/>
          <w:bCs/>
          <w:sz w:val="22"/>
          <w:szCs w:val="22"/>
          <w:lang w:val="nl-NL"/>
        </w:rPr>
      </w:pPr>
      <w:r w:rsidRPr="003D47B5">
        <w:rPr>
          <w:rFonts w:eastAsia="Times New Roman"/>
          <w:b/>
          <w:bCs/>
          <w:sz w:val="22"/>
          <w:szCs w:val="22"/>
          <w:lang w:val="nl-NL"/>
        </w:rPr>
        <w:t>Doel van het onderzoek</w:t>
      </w:r>
    </w:p>
    <w:p w14:paraId="2F6B09B7" w14:textId="055894D6" w:rsidR="00B00A2B" w:rsidRPr="003D47B5" w:rsidRDefault="00744E85" w:rsidP="003311AF">
      <w:pPr>
        <w:spacing w:line="255" w:lineRule="atLeast"/>
        <w:jc w:val="both"/>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 xml:space="preserve">Met dit project willen wij </w:t>
      </w:r>
      <w:r w:rsidR="005B05F7" w:rsidRPr="003D47B5">
        <w:rPr>
          <w:rFonts w:ascii="Times New Roman" w:eastAsia="Times New Roman" w:hAnsi="Times New Roman" w:cs="Times New Roman"/>
          <w:color w:val="000000" w:themeColor="text1"/>
          <w:lang w:val="nl-NL"/>
        </w:rPr>
        <w:t xml:space="preserve">onderzoeken </w:t>
      </w:r>
      <w:r w:rsidRPr="003D47B5">
        <w:rPr>
          <w:rFonts w:ascii="Times New Roman" w:eastAsia="Times New Roman" w:hAnsi="Times New Roman" w:cs="Times New Roman"/>
          <w:color w:val="000000" w:themeColor="text1"/>
          <w:lang w:val="nl-NL"/>
        </w:rPr>
        <w:t>waarom mensen bepaalde video’s en reclames te zien krijgen op YouTube. Meer specifiek zijn we benieuwd naar video’s en reclames die te maken hebben met eten</w:t>
      </w:r>
      <w:r w:rsidR="000423A8" w:rsidRPr="003D47B5">
        <w:rPr>
          <w:rFonts w:ascii="Times New Roman" w:eastAsia="Times New Roman" w:hAnsi="Times New Roman" w:cs="Times New Roman"/>
          <w:color w:val="000000" w:themeColor="text1"/>
          <w:lang w:val="nl-NL"/>
        </w:rPr>
        <w:t xml:space="preserve">. We kijken hierbij bijvoorbeeld naar de video’s die je liked </w:t>
      </w:r>
      <w:r w:rsidR="007D4C72" w:rsidRPr="003D47B5">
        <w:rPr>
          <w:rFonts w:ascii="Times New Roman" w:eastAsia="Times New Roman" w:hAnsi="Times New Roman" w:cs="Times New Roman"/>
          <w:color w:val="000000" w:themeColor="text1"/>
          <w:lang w:val="nl-NL"/>
        </w:rPr>
        <w:t xml:space="preserve">of waar je op reageert en </w:t>
      </w:r>
      <w:r w:rsidR="000423A8" w:rsidRPr="003D47B5">
        <w:rPr>
          <w:rFonts w:ascii="Times New Roman" w:eastAsia="Times New Roman" w:hAnsi="Times New Roman" w:cs="Times New Roman"/>
          <w:color w:val="000000" w:themeColor="text1"/>
          <w:lang w:val="nl-NL"/>
        </w:rPr>
        <w:t>je zoekacties</w:t>
      </w:r>
      <w:r w:rsidR="007D4C72" w:rsidRPr="003D47B5">
        <w:rPr>
          <w:rFonts w:ascii="Times New Roman" w:eastAsia="Times New Roman" w:hAnsi="Times New Roman" w:cs="Times New Roman"/>
          <w:color w:val="000000" w:themeColor="text1"/>
          <w:lang w:val="nl-NL"/>
        </w:rPr>
        <w:t xml:space="preserve"> en of dit bijvoorbeeld samenhangt met de reclames die </w:t>
      </w:r>
      <w:r w:rsidR="009A085D" w:rsidRPr="003D47B5">
        <w:rPr>
          <w:rFonts w:ascii="Times New Roman" w:eastAsia="Times New Roman" w:hAnsi="Times New Roman" w:cs="Times New Roman"/>
          <w:color w:val="000000" w:themeColor="text1"/>
          <w:lang w:val="nl-NL"/>
        </w:rPr>
        <w:t>u</w:t>
      </w:r>
      <w:r w:rsidR="007D4C72" w:rsidRPr="003D47B5">
        <w:rPr>
          <w:rFonts w:ascii="Times New Roman" w:eastAsia="Times New Roman" w:hAnsi="Times New Roman" w:cs="Times New Roman"/>
          <w:color w:val="000000" w:themeColor="text1"/>
          <w:lang w:val="nl-NL"/>
        </w:rPr>
        <w:t xml:space="preserve"> vervolgens te zien krijgt. </w:t>
      </w:r>
      <w:r w:rsidR="000C2C08" w:rsidRPr="003D47B5">
        <w:rPr>
          <w:rFonts w:ascii="Times New Roman" w:eastAsia="Times New Roman" w:hAnsi="Times New Roman" w:cs="Times New Roman"/>
          <w:color w:val="000000" w:themeColor="text1"/>
          <w:lang w:val="nl-NL"/>
        </w:rPr>
        <w:t xml:space="preserve">Maar ook of het bijvoorbeeld </w:t>
      </w:r>
      <w:r w:rsidR="00DC1DE9" w:rsidRPr="003D47B5">
        <w:rPr>
          <w:rFonts w:ascii="Times New Roman" w:eastAsia="Times New Roman" w:hAnsi="Times New Roman" w:cs="Times New Roman"/>
          <w:color w:val="000000" w:themeColor="text1"/>
          <w:lang w:val="nl-NL"/>
        </w:rPr>
        <w:t xml:space="preserve">afhangt van persoonskenmerken zoals leeftijd </w:t>
      </w:r>
      <w:r w:rsidR="009A085D" w:rsidRPr="003D47B5">
        <w:rPr>
          <w:rFonts w:ascii="Times New Roman" w:eastAsia="Times New Roman" w:hAnsi="Times New Roman" w:cs="Times New Roman"/>
          <w:color w:val="000000" w:themeColor="text1"/>
          <w:lang w:val="nl-NL"/>
        </w:rPr>
        <w:t>en</w:t>
      </w:r>
      <w:r w:rsidR="00D1785E" w:rsidRPr="003D47B5">
        <w:rPr>
          <w:rFonts w:ascii="Times New Roman" w:eastAsia="Times New Roman" w:hAnsi="Times New Roman" w:cs="Times New Roman"/>
          <w:color w:val="000000" w:themeColor="text1"/>
          <w:lang w:val="nl-NL"/>
        </w:rPr>
        <w:t xml:space="preserve"> </w:t>
      </w:r>
      <w:r w:rsidR="00DC1DE9" w:rsidRPr="003D47B5">
        <w:rPr>
          <w:rFonts w:ascii="Times New Roman" w:eastAsia="Times New Roman" w:hAnsi="Times New Roman" w:cs="Times New Roman"/>
          <w:color w:val="000000" w:themeColor="text1"/>
          <w:lang w:val="nl-NL"/>
        </w:rPr>
        <w:t>geslacht.</w:t>
      </w:r>
    </w:p>
    <w:p w14:paraId="1CA1D8B2" w14:textId="77777777" w:rsidR="00056989" w:rsidRPr="003A6D9C" w:rsidRDefault="191A42DE" w:rsidP="00056989">
      <w:pPr>
        <w:pStyle w:val="Default"/>
        <w:spacing w:after="0" w:line="240" w:lineRule="auto"/>
        <w:rPr>
          <w:rFonts w:eastAsia="Times New Roman"/>
          <w:b/>
          <w:bCs/>
          <w:sz w:val="22"/>
          <w:szCs w:val="22"/>
          <w:lang w:val="nl-NL"/>
        </w:rPr>
      </w:pPr>
      <w:r w:rsidRPr="003A6D9C">
        <w:rPr>
          <w:rFonts w:eastAsia="Times New Roman"/>
          <w:b/>
          <w:bCs/>
          <w:sz w:val="22"/>
          <w:szCs w:val="22"/>
          <w:lang w:val="nl-NL"/>
        </w:rPr>
        <w:t>Gang van zaken tijdens het onderzoek</w:t>
      </w:r>
    </w:p>
    <w:p w14:paraId="5C4437DB" w14:textId="32527DAE" w:rsidR="00BA018F" w:rsidRPr="003D47B5" w:rsidRDefault="191A42DE" w:rsidP="00BA018F">
      <w:pPr>
        <w:pStyle w:val="Default"/>
        <w:rPr>
          <w:rFonts w:eastAsia="Times New Roman"/>
          <w:sz w:val="22"/>
          <w:szCs w:val="22"/>
          <w:lang w:val="nl-NL"/>
        </w:rPr>
      </w:pPr>
      <w:r w:rsidRPr="00983C89">
        <w:rPr>
          <w:rFonts w:eastAsia="Times New Roman"/>
          <w:b/>
          <w:bCs/>
          <w:sz w:val="22"/>
          <w:szCs w:val="22"/>
          <w:lang w:val="nl-NL"/>
        </w:rPr>
        <w:t xml:space="preserve"> </w:t>
      </w:r>
      <w:r w:rsidR="00DE3A62" w:rsidRPr="00983C89">
        <w:rPr>
          <w:lang w:val="nl-NL"/>
        </w:rPr>
        <w:br/>
      </w:r>
      <w:r w:rsidR="00BA018F" w:rsidRPr="003D47B5">
        <w:rPr>
          <w:rFonts w:eastAsia="Times New Roman"/>
          <w:sz w:val="22"/>
          <w:szCs w:val="22"/>
          <w:lang w:val="nl-NL"/>
        </w:rPr>
        <w:t>Het onderzoek bevat twee onderdelen:</w:t>
      </w:r>
    </w:p>
    <w:p w14:paraId="401FC558" w14:textId="77777777" w:rsidR="00BA018F" w:rsidRPr="003D47B5" w:rsidRDefault="00BA018F" w:rsidP="00BA018F">
      <w:pPr>
        <w:pStyle w:val="Default"/>
        <w:rPr>
          <w:rFonts w:eastAsia="Times New Roman"/>
          <w:lang w:val="nl-NL"/>
        </w:rPr>
      </w:pPr>
      <w:r w:rsidRPr="003D47B5">
        <w:rPr>
          <w:rFonts w:eastAsia="Times New Roman"/>
          <w:lang w:val="nl-NL"/>
        </w:rPr>
        <w:t>Deel 1: Vragenlijst</w:t>
      </w:r>
    </w:p>
    <w:p w14:paraId="1DE29351" w14:textId="7097FB40" w:rsidR="00BA018F" w:rsidRPr="003D47B5" w:rsidRDefault="00BA018F" w:rsidP="00BA018F">
      <w:pPr>
        <w:pStyle w:val="Default"/>
        <w:rPr>
          <w:rFonts w:eastAsia="Times New Roman"/>
          <w:lang w:val="nl-NL"/>
        </w:rPr>
      </w:pPr>
      <w:r w:rsidRPr="003D47B5">
        <w:rPr>
          <w:rFonts w:eastAsia="Times New Roman"/>
          <w:lang w:val="nl-NL"/>
        </w:rPr>
        <w:t>U gaat enkele vragen invullen over uw online gedrag, gedachten over eten, gepersonaliseerde advertenties van Google en het gebruik van mobiele applicaties</w:t>
      </w:r>
      <w:r w:rsidR="00616103" w:rsidRPr="003D47B5">
        <w:rPr>
          <w:rFonts w:eastAsia="Times New Roman"/>
          <w:lang w:val="nl-NL"/>
        </w:rPr>
        <w:t>.</w:t>
      </w:r>
      <w:r w:rsidRPr="003D47B5">
        <w:rPr>
          <w:rFonts w:eastAsia="Times New Roman"/>
          <w:lang w:val="nl-NL"/>
        </w:rPr>
        <w:t xml:space="preserve"> </w:t>
      </w:r>
      <w:r w:rsidRPr="003D47B5">
        <w:rPr>
          <w:rFonts w:eastAsia="Times New Roman"/>
          <w:u w:val="single"/>
          <w:lang w:val="nl-NL"/>
        </w:rPr>
        <w:t xml:space="preserve">U kunt alleen deelnemen aan dit onderzoek als u een Google-account heeft en gepersonaliseerde advertenties </w:t>
      </w:r>
      <w:r w:rsidR="00616103" w:rsidRPr="003D47B5">
        <w:rPr>
          <w:rFonts w:eastAsia="Times New Roman"/>
          <w:u w:val="single"/>
          <w:lang w:val="nl-NL"/>
        </w:rPr>
        <w:t>voor u zijn ingeschakeld (standaard Google instelling)</w:t>
      </w:r>
      <w:r w:rsidRPr="003D47B5">
        <w:rPr>
          <w:rFonts w:eastAsia="Times New Roman"/>
          <w:u w:val="single"/>
          <w:lang w:val="nl-NL"/>
        </w:rPr>
        <w:t>.</w:t>
      </w:r>
      <w:r w:rsidRPr="003D47B5">
        <w:rPr>
          <w:rFonts w:eastAsia="Times New Roman"/>
          <w:lang w:val="nl-NL"/>
        </w:rPr>
        <w:t xml:space="preserve"> Het is prima als u </w:t>
      </w:r>
      <w:r w:rsidR="00D0678D" w:rsidRPr="003D47B5">
        <w:rPr>
          <w:rFonts w:eastAsia="Times New Roman"/>
          <w:lang w:val="nl-NL"/>
        </w:rPr>
        <w:t xml:space="preserve">op dit moment </w:t>
      </w:r>
      <w:r w:rsidRPr="003D47B5">
        <w:rPr>
          <w:rFonts w:eastAsia="Times New Roman"/>
          <w:lang w:val="nl-NL"/>
        </w:rPr>
        <w:t xml:space="preserve">geen idee heeft </w:t>
      </w:r>
      <w:r w:rsidR="00D0678D" w:rsidRPr="003D47B5">
        <w:rPr>
          <w:rFonts w:eastAsia="Times New Roman"/>
          <w:lang w:val="nl-NL"/>
        </w:rPr>
        <w:t>wat dit precies beteken</w:t>
      </w:r>
      <w:r w:rsidR="00BD63B2" w:rsidRPr="003D47B5">
        <w:rPr>
          <w:rFonts w:eastAsia="Times New Roman"/>
          <w:lang w:val="nl-NL"/>
        </w:rPr>
        <w:t xml:space="preserve">t. Op de volgende pagina zullen we u stap voor stap begeleiden bij deze </w:t>
      </w:r>
      <w:r w:rsidR="00616103" w:rsidRPr="003D47B5">
        <w:rPr>
          <w:rFonts w:eastAsia="Times New Roman"/>
          <w:lang w:val="nl-NL"/>
        </w:rPr>
        <w:t>check</w:t>
      </w:r>
      <w:r w:rsidRPr="003D47B5">
        <w:rPr>
          <w:rFonts w:eastAsia="Times New Roman"/>
          <w:lang w:val="nl-NL"/>
        </w:rPr>
        <w:t>.</w:t>
      </w:r>
    </w:p>
    <w:p w14:paraId="183A55CE" w14:textId="77777777" w:rsidR="00BA018F" w:rsidRPr="003D47B5" w:rsidRDefault="00BA018F" w:rsidP="00BA018F">
      <w:pPr>
        <w:pStyle w:val="Default"/>
        <w:rPr>
          <w:rFonts w:eastAsia="Times New Roman"/>
          <w:lang w:val="nl-NL"/>
        </w:rPr>
      </w:pPr>
      <w:r w:rsidRPr="003D47B5">
        <w:rPr>
          <w:rFonts w:eastAsia="Times New Roman"/>
          <w:lang w:val="nl-NL"/>
        </w:rPr>
        <w:t>Deel 2: Gegevensdonatie</w:t>
      </w:r>
    </w:p>
    <w:p w14:paraId="736287AD" w14:textId="40291EF7" w:rsidR="006312C2" w:rsidRPr="003A6D9C" w:rsidRDefault="00C21666" w:rsidP="000B1BFC">
      <w:pPr>
        <w:pStyle w:val="Default"/>
        <w:rPr>
          <w:rFonts w:eastAsia="Times New Roman"/>
          <w:lang w:val="nl-NL"/>
        </w:rPr>
      </w:pPr>
      <w:r w:rsidRPr="003D47B5">
        <w:rPr>
          <w:rFonts w:eastAsia="Times New Roman"/>
          <w:lang w:val="nl-NL"/>
        </w:rPr>
        <w:t xml:space="preserve">Ten tweede verzoeken wij </w:t>
      </w:r>
      <w:r w:rsidR="000B1BFC" w:rsidRPr="003D47B5">
        <w:rPr>
          <w:rFonts w:eastAsia="Times New Roman"/>
          <w:lang w:val="nl-NL"/>
        </w:rPr>
        <w:t xml:space="preserve">u </w:t>
      </w:r>
      <w:r w:rsidR="00DF5DA4" w:rsidRPr="003D47B5">
        <w:rPr>
          <w:rFonts w:eastAsia="Times New Roman"/>
          <w:lang w:val="nl-NL"/>
        </w:rPr>
        <w:t>om uw</w:t>
      </w:r>
      <w:r w:rsidR="000B1BFC" w:rsidRPr="003D47B5">
        <w:rPr>
          <w:rFonts w:eastAsia="Times New Roman"/>
          <w:lang w:val="nl-NL"/>
        </w:rPr>
        <w:t xml:space="preserve"> gegevens </w:t>
      </w:r>
      <w:r w:rsidR="00DF5DA4" w:rsidRPr="003D47B5">
        <w:rPr>
          <w:rFonts w:eastAsia="Times New Roman"/>
          <w:lang w:val="nl-NL"/>
        </w:rPr>
        <w:t xml:space="preserve">over </w:t>
      </w:r>
      <w:r w:rsidR="000B1BFC" w:rsidRPr="003D47B5">
        <w:rPr>
          <w:rFonts w:eastAsia="Times New Roman"/>
          <w:lang w:val="nl-NL"/>
        </w:rPr>
        <w:t>het gebruik van YouTube</w:t>
      </w:r>
      <w:r w:rsidR="00DF5DA4" w:rsidRPr="003D47B5">
        <w:rPr>
          <w:rFonts w:eastAsia="Times New Roman"/>
          <w:lang w:val="nl-NL"/>
        </w:rPr>
        <w:t xml:space="preserve"> met ons te delen (doneren)</w:t>
      </w:r>
      <w:r w:rsidR="000B1BFC" w:rsidRPr="003D47B5">
        <w:rPr>
          <w:rFonts w:eastAsia="Times New Roman"/>
          <w:lang w:val="nl-NL"/>
        </w:rPr>
        <w:t xml:space="preserve">. </w:t>
      </w:r>
      <w:r w:rsidR="006312C2" w:rsidRPr="003D47B5">
        <w:rPr>
          <w:rFonts w:eastAsia="Times New Roman"/>
          <w:lang w:val="nl-NL"/>
        </w:rPr>
        <w:t xml:space="preserve">Er worden veel gegevens gegenereerd wanneer u YouTube gebruikt, maar we hebben alleen de volgende gegevens nodig: </w:t>
      </w:r>
      <w:r w:rsidR="006312C2" w:rsidRPr="003D47B5">
        <w:rPr>
          <w:rFonts w:eastAsia="Times New Roman"/>
          <w:b/>
          <w:bCs/>
          <w:lang w:val="nl-NL"/>
        </w:rPr>
        <w:t>uw video-kijkgeschiedenis, de video's waarop u hebt geklikt als vind-ik-leuks, de kanalen</w:t>
      </w:r>
      <w:r w:rsidR="00DF5DA4" w:rsidRPr="003D47B5">
        <w:rPr>
          <w:rFonts w:eastAsia="Times New Roman"/>
          <w:b/>
          <w:bCs/>
          <w:lang w:val="nl-NL"/>
        </w:rPr>
        <w:t xml:space="preserve"> waarop u geabonneerd bent</w:t>
      </w:r>
      <w:r w:rsidR="006312C2" w:rsidRPr="003D47B5">
        <w:rPr>
          <w:rFonts w:eastAsia="Times New Roman"/>
          <w:b/>
          <w:bCs/>
          <w:lang w:val="nl-NL"/>
        </w:rPr>
        <w:t xml:space="preserve"> en uw zoekgeschiedenis op YouTube.</w:t>
      </w:r>
    </w:p>
    <w:p w14:paraId="7A1C5A1A" w14:textId="7378CE14" w:rsidR="000B1BFC" w:rsidRPr="003A6D9C" w:rsidRDefault="000B1BFC" w:rsidP="000B1BFC">
      <w:pPr>
        <w:pStyle w:val="Default"/>
        <w:rPr>
          <w:rFonts w:eastAsia="Times New Roman"/>
          <w:lang w:val="nl-NL"/>
        </w:rPr>
      </w:pPr>
      <w:r w:rsidRPr="003D47B5">
        <w:rPr>
          <w:rFonts w:eastAsia="Times New Roman"/>
          <w:lang w:val="nl-NL"/>
        </w:rPr>
        <w:t xml:space="preserve">U krijgt </w:t>
      </w:r>
      <w:r w:rsidR="00DF5DA4" w:rsidRPr="003D47B5">
        <w:rPr>
          <w:rFonts w:eastAsia="Times New Roman"/>
          <w:lang w:val="nl-NL"/>
        </w:rPr>
        <w:t>van ons stap-voor-sta</w:t>
      </w:r>
      <w:r w:rsidR="00E35D20" w:rsidRPr="003D47B5">
        <w:rPr>
          <w:rFonts w:eastAsia="Times New Roman"/>
          <w:lang w:val="nl-NL"/>
        </w:rPr>
        <w:t>p</w:t>
      </w:r>
      <w:r w:rsidR="00DF5DA4" w:rsidRPr="003D47B5">
        <w:rPr>
          <w:rFonts w:eastAsia="Times New Roman"/>
          <w:lang w:val="nl-NL"/>
        </w:rPr>
        <w:t xml:space="preserve"> </w:t>
      </w:r>
      <w:r w:rsidRPr="003D47B5">
        <w:rPr>
          <w:rFonts w:eastAsia="Times New Roman"/>
          <w:lang w:val="nl-NL"/>
        </w:rPr>
        <w:t>instructie</w:t>
      </w:r>
      <w:r w:rsidR="00DF5DA4" w:rsidRPr="003D47B5">
        <w:rPr>
          <w:rFonts w:eastAsia="Times New Roman"/>
          <w:lang w:val="nl-NL"/>
        </w:rPr>
        <w:t>s</w:t>
      </w:r>
      <w:r w:rsidRPr="003D47B5">
        <w:rPr>
          <w:rFonts w:eastAsia="Times New Roman"/>
          <w:lang w:val="nl-NL"/>
        </w:rPr>
        <w:t xml:space="preserve"> om de</w:t>
      </w:r>
      <w:r w:rsidR="00DF5DA4" w:rsidRPr="003D47B5">
        <w:rPr>
          <w:rFonts w:eastAsia="Times New Roman"/>
          <w:lang w:val="nl-NL"/>
        </w:rPr>
        <w:t>ze</w:t>
      </w:r>
      <w:r w:rsidRPr="003D47B5">
        <w:rPr>
          <w:rFonts w:eastAsia="Times New Roman"/>
          <w:lang w:val="nl-NL"/>
        </w:rPr>
        <w:t xml:space="preserve"> gegevens </w:t>
      </w:r>
      <w:r w:rsidR="00DF5DA4" w:rsidRPr="003D47B5">
        <w:rPr>
          <w:rFonts w:eastAsia="Times New Roman"/>
          <w:lang w:val="nl-NL"/>
        </w:rPr>
        <w:t xml:space="preserve">aan ons </w:t>
      </w:r>
      <w:r w:rsidRPr="003D47B5">
        <w:rPr>
          <w:rFonts w:eastAsia="Times New Roman"/>
          <w:lang w:val="nl-NL"/>
        </w:rPr>
        <w:t xml:space="preserve">te doneren na het voltooien van de </w:t>
      </w:r>
      <w:r w:rsidR="00DF5DA4" w:rsidRPr="003D47B5">
        <w:rPr>
          <w:rFonts w:eastAsia="Times New Roman"/>
          <w:lang w:val="nl-NL"/>
        </w:rPr>
        <w:t>vragenlijst</w:t>
      </w:r>
      <w:r w:rsidRPr="003D47B5">
        <w:rPr>
          <w:rFonts w:eastAsia="Times New Roman"/>
          <w:lang w:val="nl-NL"/>
        </w:rPr>
        <w:t>.</w:t>
      </w:r>
    </w:p>
    <w:p w14:paraId="2AA3387A" w14:textId="4495F8E2" w:rsidR="0090554B" w:rsidRPr="003D47B5" w:rsidRDefault="00DF5DA4" w:rsidP="000B1BFC">
      <w:pPr>
        <w:pStyle w:val="Default"/>
        <w:rPr>
          <w:rFonts w:eastAsia="Times New Roman"/>
          <w:b/>
          <w:bCs/>
          <w:lang w:val="nl-NL"/>
        </w:rPr>
      </w:pPr>
      <w:r w:rsidRPr="003D47B5">
        <w:rPr>
          <w:rFonts w:eastAsia="Times New Roman"/>
          <w:b/>
          <w:bCs/>
          <w:lang w:val="nl-NL"/>
        </w:rPr>
        <w:t xml:space="preserve">Het is belangrijk om te vermelden dat u </w:t>
      </w:r>
      <w:r w:rsidR="00BA018F" w:rsidRPr="003D47B5">
        <w:rPr>
          <w:rFonts w:eastAsia="Times New Roman"/>
          <w:b/>
          <w:bCs/>
          <w:lang w:val="nl-NL"/>
        </w:rPr>
        <w:t xml:space="preserve">alleen </w:t>
      </w:r>
      <w:r w:rsidRPr="003D47B5">
        <w:rPr>
          <w:rFonts w:eastAsia="Times New Roman"/>
          <w:b/>
          <w:bCs/>
          <w:lang w:val="nl-NL"/>
        </w:rPr>
        <w:t xml:space="preserve">wordt </w:t>
      </w:r>
      <w:r w:rsidR="00BA018F" w:rsidRPr="003D47B5">
        <w:rPr>
          <w:rFonts w:eastAsia="Times New Roman"/>
          <w:b/>
          <w:bCs/>
          <w:lang w:val="nl-NL"/>
        </w:rPr>
        <w:t xml:space="preserve">betaald voor </w:t>
      </w:r>
      <w:r w:rsidRPr="003D47B5">
        <w:rPr>
          <w:rFonts w:eastAsia="Times New Roman"/>
          <w:b/>
          <w:bCs/>
          <w:lang w:val="nl-NL"/>
        </w:rPr>
        <w:t xml:space="preserve">uw </w:t>
      </w:r>
      <w:r w:rsidR="00BA018F" w:rsidRPr="003D47B5">
        <w:rPr>
          <w:rFonts w:eastAsia="Times New Roman"/>
          <w:b/>
          <w:bCs/>
          <w:lang w:val="nl-NL"/>
        </w:rPr>
        <w:t xml:space="preserve">deelname </w:t>
      </w:r>
      <w:r w:rsidRPr="003D47B5">
        <w:rPr>
          <w:rFonts w:eastAsia="Times New Roman"/>
          <w:b/>
          <w:bCs/>
          <w:lang w:val="nl-NL"/>
        </w:rPr>
        <w:t xml:space="preserve">aan dit onderzoek </w:t>
      </w:r>
      <w:r w:rsidR="00BA018F" w:rsidRPr="003D47B5">
        <w:rPr>
          <w:rFonts w:eastAsia="Times New Roman"/>
          <w:b/>
          <w:bCs/>
          <w:lang w:val="nl-NL"/>
        </w:rPr>
        <w:t xml:space="preserve">als </w:t>
      </w:r>
      <w:r w:rsidRPr="003D47B5">
        <w:rPr>
          <w:rFonts w:eastAsia="Times New Roman"/>
          <w:b/>
          <w:bCs/>
          <w:lang w:val="nl-NL"/>
        </w:rPr>
        <w:t>u</w:t>
      </w:r>
      <w:r w:rsidR="00BA018F" w:rsidRPr="003D47B5">
        <w:rPr>
          <w:rFonts w:eastAsia="Times New Roman"/>
          <w:b/>
          <w:bCs/>
          <w:lang w:val="nl-NL"/>
        </w:rPr>
        <w:t xml:space="preserve"> de vragenlijst invult </w:t>
      </w:r>
      <w:r w:rsidRPr="003D47B5">
        <w:rPr>
          <w:rFonts w:eastAsia="Times New Roman"/>
          <w:b/>
          <w:bCs/>
          <w:lang w:val="nl-NL"/>
        </w:rPr>
        <w:t>é</w:t>
      </w:r>
      <w:r w:rsidR="00BA018F" w:rsidRPr="003D47B5">
        <w:rPr>
          <w:rFonts w:eastAsia="Times New Roman"/>
          <w:b/>
          <w:bCs/>
          <w:lang w:val="nl-NL"/>
        </w:rPr>
        <w:t xml:space="preserve">n </w:t>
      </w:r>
      <w:r w:rsidRPr="003D47B5">
        <w:rPr>
          <w:rFonts w:eastAsia="Times New Roman"/>
          <w:b/>
          <w:bCs/>
          <w:lang w:val="nl-NL"/>
        </w:rPr>
        <w:t xml:space="preserve">uw </w:t>
      </w:r>
      <w:r w:rsidR="00BA018F" w:rsidRPr="003D47B5">
        <w:rPr>
          <w:rFonts w:eastAsia="Times New Roman"/>
          <w:b/>
          <w:bCs/>
          <w:lang w:val="nl-NL"/>
        </w:rPr>
        <w:t>gegevens doneert.</w:t>
      </w:r>
    </w:p>
    <w:p w14:paraId="2232E1FD" w14:textId="531A5D34" w:rsidR="00B00A2B" w:rsidRPr="003A6D9C" w:rsidRDefault="00B00A2B" w:rsidP="00056989">
      <w:pPr>
        <w:pStyle w:val="Default"/>
        <w:rPr>
          <w:rFonts w:eastAsia="Times New Roman"/>
          <w:b/>
          <w:bCs/>
          <w:sz w:val="22"/>
          <w:szCs w:val="22"/>
          <w:lang w:val="nl-NL"/>
        </w:rPr>
      </w:pPr>
    </w:p>
    <w:p w14:paraId="17731E52" w14:textId="58B49FBA" w:rsidR="00B00A2B" w:rsidRPr="003D47B5" w:rsidRDefault="191A42DE" w:rsidP="191A42DE">
      <w:pPr>
        <w:spacing w:line="255" w:lineRule="atLeast"/>
        <w:jc w:val="both"/>
        <w:rPr>
          <w:rFonts w:ascii="Times New Roman" w:eastAsia="Times New Roman" w:hAnsi="Times New Roman" w:cs="Times New Roman"/>
          <w:color w:val="000000" w:themeColor="text1"/>
          <w:lang w:val="nl-NL"/>
        </w:rPr>
      </w:pPr>
      <w:r w:rsidRPr="003A6D9C">
        <w:rPr>
          <w:rFonts w:ascii="Times New Roman" w:eastAsia="Times New Roman" w:hAnsi="Times New Roman" w:cs="Times New Roman"/>
          <w:color w:val="000000" w:themeColor="text1"/>
          <w:lang w:val="nl-NL"/>
        </w:rPr>
        <w:t>Deelname aan het onderzoek brengt</w:t>
      </w:r>
      <w:r w:rsidRPr="00983C89">
        <w:rPr>
          <w:rFonts w:ascii="Times New Roman" w:eastAsia="Times New Roman" w:hAnsi="Times New Roman" w:cs="Times New Roman"/>
          <w:color w:val="FF0000"/>
          <w:lang w:val="nl-NL"/>
        </w:rPr>
        <w:t xml:space="preserve"> </w:t>
      </w:r>
      <w:r w:rsidRPr="003D47B5">
        <w:rPr>
          <w:rFonts w:ascii="Times New Roman" w:eastAsia="Times New Roman" w:hAnsi="Times New Roman" w:cs="Times New Roman"/>
          <w:color w:val="000000" w:themeColor="text1"/>
          <w:lang w:val="nl-NL"/>
        </w:rPr>
        <w:t>geen noemenswaardige</w:t>
      </w:r>
      <w:r w:rsidR="00F47A66" w:rsidRPr="003A6D9C">
        <w:rPr>
          <w:rFonts w:ascii="Times New Roman" w:eastAsia="Times New Roman" w:hAnsi="Times New Roman" w:cs="Times New Roman"/>
          <w:color w:val="000000" w:themeColor="text1"/>
          <w:lang w:val="nl-NL"/>
        </w:rPr>
        <w:t xml:space="preserve"> </w:t>
      </w:r>
      <w:r w:rsidRPr="003A6D9C">
        <w:rPr>
          <w:rFonts w:ascii="Times New Roman" w:eastAsia="Times New Roman" w:hAnsi="Times New Roman" w:cs="Times New Roman"/>
          <w:color w:val="000000" w:themeColor="text1"/>
          <w:lang w:val="nl-NL"/>
        </w:rPr>
        <w:t>risico</w:t>
      </w:r>
      <w:r w:rsidR="00F5390B" w:rsidRPr="00983C89">
        <w:rPr>
          <w:rFonts w:ascii="Times New Roman" w:eastAsia="Times New Roman" w:hAnsi="Times New Roman" w:cs="Times New Roman"/>
          <w:color w:val="000000" w:themeColor="text1"/>
          <w:lang w:val="nl-NL"/>
        </w:rPr>
        <w:t>’</w:t>
      </w:r>
      <w:r w:rsidRPr="00983C89">
        <w:rPr>
          <w:rFonts w:ascii="Times New Roman" w:eastAsia="Times New Roman" w:hAnsi="Times New Roman" w:cs="Times New Roman"/>
          <w:color w:val="000000" w:themeColor="text1"/>
          <w:lang w:val="nl-NL"/>
        </w:rPr>
        <w:t xml:space="preserve">s of ongemakken met zich mee. </w:t>
      </w:r>
    </w:p>
    <w:p w14:paraId="0328016B" w14:textId="6B26BAA7" w:rsidR="00B00A2B" w:rsidRPr="003A6D9C" w:rsidRDefault="6396AC72" w:rsidP="00580419">
      <w:pPr>
        <w:pStyle w:val="Default"/>
        <w:jc w:val="both"/>
        <w:rPr>
          <w:rFonts w:eastAsia="Times New Roman"/>
          <w:sz w:val="22"/>
          <w:szCs w:val="22"/>
          <w:lang w:val="nl-NL"/>
        </w:rPr>
      </w:pPr>
      <w:r w:rsidRPr="003D47B5">
        <w:rPr>
          <w:rFonts w:eastAsia="Times New Roman"/>
          <w:sz w:val="22"/>
          <w:szCs w:val="22"/>
          <w:lang w:val="nl-NL"/>
        </w:rPr>
        <w:lastRenderedPageBreak/>
        <w:t xml:space="preserve">Deelname aan dit onderzoek duurt ongeveer </w:t>
      </w:r>
      <w:r w:rsidR="000C06D9" w:rsidRPr="003D47B5">
        <w:rPr>
          <w:rFonts w:eastAsia="Times New Roman"/>
          <w:sz w:val="22"/>
          <w:szCs w:val="22"/>
          <w:lang w:val="nl-NL"/>
        </w:rPr>
        <w:t xml:space="preserve">25 </w:t>
      </w:r>
      <w:r w:rsidR="000C06D9" w:rsidRPr="003D47B5">
        <w:rPr>
          <w:rFonts w:eastAsia="Times New Roman" w:hint="eastAsia"/>
          <w:sz w:val="22"/>
          <w:szCs w:val="22"/>
          <w:lang w:val="nl-NL"/>
        </w:rPr>
        <w:t>mins</w:t>
      </w:r>
      <w:r w:rsidRPr="003D47B5">
        <w:rPr>
          <w:rFonts w:eastAsia="Times New Roman"/>
          <w:sz w:val="22"/>
          <w:szCs w:val="22"/>
          <w:lang w:val="nl-NL"/>
        </w:rPr>
        <w:t>.</w:t>
      </w:r>
      <w:r w:rsidRPr="003A6D9C">
        <w:rPr>
          <w:rFonts w:eastAsia="Times New Roman"/>
          <w:color w:val="FF0000"/>
          <w:sz w:val="22"/>
          <w:szCs w:val="22"/>
          <w:lang w:val="nl-NL"/>
        </w:rPr>
        <w:t xml:space="preserve"> </w:t>
      </w:r>
      <w:r w:rsidRPr="003A6D9C">
        <w:rPr>
          <w:rFonts w:eastAsia="Times New Roman"/>
          <w:sz w:val="22"/>
          <w:szCs w:val="22"/>
          <w:lang w:val="nl-NL"/>
        </w:rPr>
        <w:t xml:space="preserve">Na deelname aan het onderzoek ontvangt u </w:t>
      </w:r>
      <w:r w:rsidR="00DF5DA4" w:rsidRPr="003D47B5">
        <w:rPr>
          <w:rFonts w:eastAsia="Times New Roman"/>
          <w:sz w:val="22"/>
          <w:szCs w:val="22"/>
          <w:lang w:val="nl-NL"/>
        </w:rPr>
        <w:t xml:space="preserve">een vergoeding voor uw deelname </w:t>
      </w:r>
      <w:r w:rsidR="0085451E" w:rsidRPr="003D47B5">
        <w:rPr>
          <w:rFonts w:eastAsia="Times New Roman"/>
          <w:sz w:val="22"/>
          <w:szCs w:val="22"/>
          <w:lang w:val="nl-NL"/>
        </w:rPr>
        <w:t>van Panel Inzicht, volgens de afspraken die u daarover met hen hebt gemaakt.</w:t>
      </w:r>
      <w:r w:rsidR="764DFAC7" w:rsidRPr="003D47B5">
        <w:rPr>
          <w:rFonts w:eastAsia="Times New Roman"/>
          <w:sz w:val="22"/>
          <w:szCs w:val="22"/>
          <w:lang w:val="nl-NL"/>
        </w:rPr>
        <w:t xml:space="preserve"> </w:t>
      </w:r>
      <w:r w:rsidRPr="003A6D9C">
        <w:rPr>
          <w:rFonts w:eastAsia="Times New Roman"/>
          <w:color w:val="FF0000"/>
          <w:sz w:val="22"/>
          <w:szCs w:val="22"/>
          <w:lang w:val="nl-NL"/>
        </w:rPr>
        <w:t xml:space="preserve"> </w:t>
      </w:r>
    </w:p>
    <w:p w14:paraId="4BB3967A" w14:textId="417BE87B" w:rsidR="00580419" w:rsidRPr="00983C89" w:rsidRDefault="00580419" w:rsidP="00580419">
      <w:pPr>
        <w:pStyle w:val="Default"/>
        <w:jc w:val="both"/>
        <w:rPr>
          <w:rFonts w:eastAsia="Times New Roman"/>
          <w:sz w:val="22"/>
          <w:szCs w:val="22"/>
          <w:lang w:val="nl-NL"/>
        </w:rPr>
      </w:pPr>
    </w:p>
    <w:p w14:paraId="0315E806" w14:textId="7E77B312" w:rsidR="00B00A2B" w:rsidRPr="003D47B5" w:rsidRDefault="191A42DE" w:rsidP="191A42DE">
      <w:pPr>
        <w:pStyle w:val="Default"/>
        <w:jc w:val="both"/>
        <w:rPr>
          <w:rFonts w:eastAsia="Times New Roman"/>
          <w:sz w:val="22"/>
          <w:szCs w:val="22"/>
          <w:lang w:val="nl-NL"/>
        </w:rPr>
      </w:pPr>
      <w:r w:rsidRPr="003D47B5">
        <w:rPr>
          <w:rFonts w:eastAsia="Times New Roman"/>
          <w:b/>
          <w:bCs/>
          <w:sz w:val="22"/>
          <w:szCs w:val="22"/>
          <w:lang w:val="nl-NL"/>
        </w:rPr>
        <w:t xml:space="preserve">Vrijwillige deelname </w:t>
      </w:r>
    </w:p>
    <w:p w14:paraId="13F71D13" w14:textId="60332E39" w:rsidR="6EBFF4C9" w:rsidRPr="003D47B5" w:rsidRDefault="76C93BFE" w:rsidP="6EBFF4C9">
      <w:pPr>
        <w:pStyle w:val="Default"/>
        <w:jc w:val="both"/>
        <w:rPr>
          <w:rFonts w:eastAsia="Times New Roman"/>
          <w:sz w:val="22"/>
          <w:szCs w:val="22"/>
          <w:lang w:val="nl-NL"/>
        </w:rPr>
      </w:pPr>
      <w:r w:rsidRPr="003D47B5">
        <w:rPr>
          <w:rFonts w:eastAsia="Times New Roman"/>
          <w:sz w:val="22"/>
          <w:szCs w:val="22"/>
          <w:lang w:val="nl-NL"/>
        </w:rPr>
        <w:t>Deelnemen aan dit onderzoek is vrijwillig en dus niet verplicht.</w:t>
      </w:r>
      <w:r w:rsidR="26A67D1E" w:rsidRPr="003D47B5">
        <w:rPr>
          <w:rFonts w:eastAsia="Times New Roman"/>
          <w:sz w:val="22"/>
          <w:szCs w:val="22"/>
          <w:lang w:val="nl-NL"/>
        </w:rPr>
        <w:t xml:space="preserve"> </w:t>
      </w:r>
      <w:r w:rsidR="50602673" w:rsidRPr="003D47B5">
        <w:rPr>
          <w:rFonts w:eastAsia="Times New Roman"/>
          <w:sz w:val="22"/>
          <w:szCs w:val="22"/>
          <w:lang w:val="nl-NL"/>
        </w:rPr>
        <w:t>T</w:t>
      </w:r>
      <w:r w:rsidR="2F030869" w:rsidRPr="003D47B5">
        <w:rPr>
          <w:rFonts w:eastAsia="Times New Roman"/>
          <w:sz w:val="22"/>
          <w:szCs w:val="22"/>
          <w:lang w:val="nl-NL"/>
        </w:rPr>
        <w:t>ijdens</w:t>
      </w:r>
      <w:r w:rsidR="50602673" w:rsidRPr="003D47B5">
        <w:rPr>
          <w:rFonts w:eastAsia="Times New Roman"/>
          <w:sz w:val="22"/>
          <w:szCs w:val="22"/>
          <w:lang w:val="nl-NL"/>
        </w:rPr>
        <w:t xml:space="preserve"> het onderzoek kunt u besluiten om te stoppen</w:t>
      </w:r>
      <w:r w:rsidR="2F030869" w:rsidRPr="003D47B5">
        <w:rPr>
          <w:rFonts w:eastAsia="Times New Roman"/>
          <w:sz w:val="22"/>
          <w:szCs w:val="22"/>
          <w:lang w:val="nl-NL"/>
        </w:rPr>
        <w:t xml:space="preserve"> en </w:t>
      </w:r>
      <w:r w:rsidR="50602673" w:rsidRPr="003D47B5">
        <w:rPr>
          <w:rFonts w:eastAsia="Times New Roman"/>
          <w:sz w:val="22"/>
          <w:szCs w:val="22"/>
          <w:lang w:val="nl-NL"/>
        </w:rPr>
        <w:t>ook</w:t>
      </w:r>
      <w:r w:rsidR="34700CBE" w:rsidRPr="003D47B5">
        <w:rPr>
          <w:rFonts w:eastAsia="Times New Roman"/>
          <w:sz w:val="22"/>
          <w:szCs w:val="22"/>
          <w:lang w:val="nl-NL"/>
        </w:rPr>
        <w:t xml:space="preserve"> </w:t>
      </w:r>
      <w:r w:rsidR="2F030869" w:rsidRPr="003D47B5">
        <w:rPr>
          <w:rFonts w:eastAsia="Times New Roman"/>
          <w:sz w:val="22"/>
          <w:szCs w:val="22"/>
          <w:lang w:val="nl-NL"/>
        </w:rPr>
        <w:t>na het onderzoek</w:t>
      </w:r>
      <w:r w:rsidR="26A67D1E" w:rsidRPr="003D47B5">
        <w:rPr>
          <w:rFonts w:eastAsia="Times New Roman"/>
          <w:sz w:val="22"/>
          <w:szCs w:val="22"/>
          <w:lang w:val="nl-NL"/>
        </w:rPr>
        <w:t xml:space="preserve"> k</w:t>
      </w:r>
      <w:r w:rsidR="38A3F353" w:rsidRPr="003D47B5">
        <w:rPr>
          <w:rFonts w:eastAsia="Times New Roman"/>
          <w:sz w:val="22"/>
          <w:szCs w:val="22"/>
          <w:lang w:val="nl-NL"/>
        </w:rPr>
        <w:t>unt</w:t>
      </w:r>
      <w:r w:rsidR="26A67D1E" w:rsidRPr="003D47B5">
        <w:rPr>
          <w:rFonts w:eastAsia="Times New Roman"/>
          <w:sz w:val="22"/>
          <w:szCs w:val="22"/>
          <w:lang w:val="nl-NL"/>
        </w:rPr>
        <w:t xml:space="preserve"> u</w:t>
      </w:r>
      <w:r w:rsidR="38A3F353" w:rsidRPr="003D47B5">
        <w:rPr>
          <w:rFonts w:eastAsia="Times New Roman"/>
          <w:sz w:val="22"/>
          <w:szCs w:val="22"/>
          <w:lang w:val="nl-NL"/>
        </w:rPr>
        <w:t xml:space="preserve"> besluiten om</w:t>
      </w:r>
      <w:r w:rsidR="50602673" w:rsidRPr="003D47B5">
        <w:rPr>
          <w:rFonts w:eastAsia="Times New Roman"/>
          <w:sz w:val="22"/>
          <w:szCs w:val="22"/>
          <w:lang w:val="nl-NL"/>
        </w:rPr>
        <w:t xml:space="preserve"> </w:t>
      </w:r>
      <w:r w:rsidR="03C438FD" w:rsidRPr="003D47B5">
        <w:rPr>
          <w:rFonts w:eastAsia="Times New Roman"/>
          <w:sz w:val="22"/>
          <w:szCs w:val="22"/>
          <w:lang w:val="nl-NL"/>
        </w:rPr>
        <w:t>u</w:t>
      </w:r>
      <w:r w:rsidR="50602673" w:rsidRPr="003D47B5">
        <w:rPr>
          <w:rFonts w:eastAsia="Times New Roman"/>
          <w:sz w:val="22"/>
          <w:szCs w:val="22"/>
          <w:lang w:val="nl-NL"/>
        </w:rPr>
        <w:t xml:space="preserve"> terug te trekken</w:t>
      </w:r>
      <w:r w:rsidR="38A3F353" w:rsidRPr="003D47B5">
        <w:rPr>
          <w:rFonts w:eastAsia="Times New Roman"/>
          <w:sz w:val="22"/>
          <w:szCs w:val="22"/>
          <w:lang w:val="nl-NL"/>
        </w:rPr>
        <w:t>. Hier</w:t>
      </w:r>
      <w:r w:rsidR="2F030869" w:rsidRPr="003D47B5">
        <w:rPr>
          <w:rFonts w:eastAsia="Times New Roman"/>
          <w:sz w:val="22"/>
          <w:szCs w:val="22"/>
          <w:lang w:val="nl-NL"/>
        </w:rPr>
        <w:t xml:space="preserve"> hoeft u geen reden voor te geven. </w:t>
      </w:r>
      <w:r w:rsidR="7D5189FF" w:rsidRPr="003D47B5">
        <w:rPr>
          <w:rFonts w:eastAsia="Times New Roman"/>
          <w:sz w:val="22"/>
          <w:szCs w:val="22"/>
          <w:lang w:val="nl-NL"/>
        </w:rPr>
        <w:t>Behalve</w:t>
      </w:r>
      <w:r w:rsidR="6396AC72" w:rsidRPr="003D47B5">
        <w:rPr>
          <w:rFonts w:eastAsia="Times New Roman"/>
          <w:sz w:val="22"/>
          <w:szCs w:val="22"/>
          <w:lang w:val="nl-NL"/>
        </w:rPr>
        <w:t xml:space="preserve"> het niet uitkeren van een eventuele compensatie, heeft </w:t>
      </w:r>
      <w:r w:rsidR="7D5189FF" w:rsidRPr="003D47B5">
        <w:rPr>
          <w:rFonts w:eastAsia="Times New Roman"/>
          <w:sz w:val="22"/>
          <w:szCs w:val="22"/>
          <w:lang w:val="nl-NL"/>
        </w:rPr>
        <w:t xml:space="preserve">dit </w:t>
      </w:r>
      <w:r w:rsidR="6396AC72" w:rsidRPr="003D47B5">
        <w:rPr>
          <w:rFonts w:eastAsia="Times New Roman"/>
          <w:sz w:val="22"/>
          <w:szCs w:val="22"/>
          <w:lang w:val="nl-NL"/>
        </w:rPr>
        <w:t xml:space="preserve">geen enkele gevolgen voor u. </w:t>
      </w:r>
    </w:p>
    <w:p w14:paraId="782BDAA1" w14:textId="0828E985" w:rsidR="07705A42" w:rsidRPr="003D47B5" w:rsidRDefault="07705A42" w:rsidP="07705A42">
      <w:pPr>
        <w:pStyle w:val="Default"/>
        <w:jc w:val="both"/>
        <w:rPr>
          <w:rFonts w:eastAsia="Times New Roman"/>
          <w:sz w:val="22"/>
          <w:szCs w:val="22"/>
          <w:lang w:val="nl-NL"/>
        </w:rPr>
      </w:pPr>
    </w:p>
    <w:p w14:paraId="503ECB94" w14:textId="3D22C0F8" w:rsidR="00B00A2B" w:rsidRPr="003D47B5" w:rsidRDefault="191A42DE" w:rsidP="191A42DE">
      <w:pPr>
        <w:pStyle w:val="Default"/>
        <w:jc w:val="both"/>
        <w:rPr>
          <w:rFonts w:eastAsia="Times New Roman"/>
          <w:sz w:val="22"/>
          <w:szCs w:val="22"/>
          <w:lang w:val="nl-NL"/>
        </w:rPr>
      </w:pPr>
      <w:r w:rsidRPr="003D47B5">
        <w:rPr>
          <w:rFonts w:eastAsia="Times New Roman"/>
          <w:b/>
          <w:bCs/>
          <w:sz w:val="22"/>
          <w:szCs w:val="22"/>
          <w:lang w:val="nl-NL"/>
        </w:rPr>
        <w:t>Privacy</w:t>
      </w:r>
    </w:p>
    <w:p w14:paraId="6ECA6003" w14:textId="450648D6" w:rsidR="00B00A2B" w:rsidRPr="003D47B5" w:rsidRDefault="6396AC72" w:rsidP="191A42DE">
      <w:pPr>
        <w:pStyle w:val="Default"/>
        <w:spacing w:after="60"/>
        <w:jc w:val="both"/>
        <w:rPr>
          <w:rFonts w:eastAsia="Times New Roman"/>
          <w:sz w:val="22"/>
          <w:szCs w:val="22"/>
          <w:lang w:val="nl-NL"/>
        </w:rPr>
      </w:pPr>
      <w:r w:rsidRPr="003D47B5">
        <w:rPr>
          <w:rFonts w:eastAsia="Times New Roman"/>
          <w:sz w:val="22"/>
          <w:szCs w:val="22"/>
          <w:lang w:val="nl-NL"/>
        </w:rPr>
        <w:t>Wij gaan vertrouwelijk om met uw persoonsgegevens</w:t>
      </w:r>
      <w:r w:rsidR="00510E3E" w:rsidRPr="003D47B5">
        <w:rPr>
          <w:rFonts w:eastAsia="Times New Roman"/>
          <w:sz w:val="22"/>
          <w:szCs w:val="22"/>
          <w:lang w:val="nl-NL"/>
        </w:rPr>
        <w:t xml:space="preserve">, </w:t>
      </w:r>
      <w:r w:rsidR="3E8FA355" w:rsidRPr="003D47B5">
        <w:rPr>
          <w:rFonts w:eastAsia="Times New Roman"/>
          <w:sz w:val="22"/>
          <w:szCs w:val="22"/>
          <w:lang w:val="nl-NL"/>
        </w:rPr>
        <w:t xml:space="preserve">zoals </w:t>
      </w:r>
      <w:r w:rsidRPr="003D47B5">
        <w:rPr>
          <w:rFonts w:eastAsia="Times New Roman"/>
          <w:sz w:val="22"/>
          <w:szCs w:val="22"/>
          <w:lang w:val="nl-NL"/>
        </w:rPr>
        <w:t>de wet (de Algemene Verordening Gegevensbescherming of AVG)</w:t>
      </w:r>
      <w:r w:rsidR="3E8FA355" w:rsidRPr="003D47B5">
        <w:rPr>
          <w:rFonts w:eastAsia="Times New Roman"/>
          <w:sz w:val="22"/>
          <w:szCs w:val="22"/>
          <w:lang w:val="nl-NL"/>
        </w:rPr>
        <w:t xml:space="preserve"> dat voorschrijft</w:t>
      </w:r>
      <w:r w:rsidRPr="003D47B5">
        <w:rPr>
          <w:rFonts w:eastAsia="Times New Roman"/>
          <w:sz w:val="22"/>
          <w:szCs w:val="22"/>
          <w:lang w:val="nl-NL"/>
        </w:rPr>
        <w:t>.</w:t>
      </w:r>
      <w:r w:rsidR="00D94D3E" w:rsidRPr="003D47B5">
        <w:rPr>
          <w:rFonts w:eastAsia="Times New Roman"/>
          <w:sz w:val="22"/>
          <w:szCs w:val="22"/>
          <w:lang w:val="nl-NL"/>
        </w:rPr>
        <w:t xml:space="preserve"> </w:t>
      </w:r>
      <w:r w:rsidRPr="003D47B5">
        <w:rPr>
          <w:rFonts w:eastAsia="Times New Roman"/>
          <w:sz w:val="22"/>
          <w:szCs w:val="22"/>
          <w:lang w:val="nl-NL"/>
        </w:rPr>
        <w:t xml:space="preserve">Persoonsgegevens </w:t>
      </w:r>
      <w:r w:rsidR="50394A55" w:rsidRPr="003D47B5">
        <w:rPr>
          <w:rFonts w:eastAsia="Times New Roman"/>
          <w:sz w:val="22"/>
          <w:szCs w:val="22"/>
          <w:lang w:val="nl-NL"/>
        </w:rPr>
        <w:t xml:space="preserve">zijn </w:t>
      </w:r>
      <w:r w:rsidRPr="003D47B5">
        <w:rPr>
          <w:rFonts w:eastAsia="Times New Roman"/>
          <w:sz w:val="22"/>
          <w:szCs w:val="22"/>
          <w:lang w:val="nl-NL"/>
        </w:rPr>
        <w:t xml:space="preserve">alle gegevens die </w:t>
      </w:r>
      <w:r w:rsidR="50394A55" w:rsidRPr="003D47B5">
        <w:rPr>
          <w:rFonts w:eastAsia="Times New Roman"/>
          <w:sz w:val="22"/>
          <w:szCs w:val="22"/>
          <w:lang w:val="nl-NL"/>
        </w:rPr>
        <w:t>–</w:t>
      </w:r>
      <w:r w:rsidRPr="003D47B5">
        <w:rPr>
          <w:rFonts w:eastAsia="Times New Roman"/>
          <w:sz w:val="22"/>
          <w:szCs w:val="22"/>
          <w:lang w:val="nl-NL"/>
        </w:rPr>
        <w:t xml:space="preserve"> direct of indirect</w:t>
      </w:r>
      <w:r w:rsidR="0085451E" w:rsidRPr="003D47B5">
        <w:rPr>
          <w:rFonts w:eastAsia="Times New Roman"/>
          <w:sz w:val="22"/>
          <w:szCs w:val="22"/>
          <w:lang w:val="nl-NL"/>
        </w:rPr>
        <w:t xml:space="preserve"> –</w:t>
      </w:r>
      <w:r w:rsidRPr="003D47B5">
        <w:rPr>
          <w:rFonts w:eastAsia="Times New Roman"/>
          <w:sz w:val="22"/>
          <w:szCs w:val="22"/>
          <w:lang w:val="nl-NL"/>
        </w:rPr>
        <w:t xml:space="preserve"> tot</w:t>
      </w:r>
      <w:r w:rsidR="0085451E" w:rsidRPr="003D47B5">
        <w:rPr>
          <w:rFonts w:eastAsia="Times New Roman"/>
          <w:sz w:val="22"/>
          <w:szCs w:val="22"/>
          <w:lang w:val="nl-NL"/>
        </w:rPr>
        <w:t xml:space="preserve"> </w:t>
      </w:r>
      <w:r w:rsidR="3E8FA355" w:rsidRPr="003D47B5">
        <w:rPr>
          <w:rFonts w:eastAsia="Times New Roman"/>
          <w:sz w:val="22"/>
          <w:szCs w:val="22"/>
          <w:lang w:val="nl-NL"/>
        </w:rPr>
        <w:t xml:space="preserve">u te herleiden zijn </w:t>
      </w:r>
      <w:r w:rsidR="03E98020" w:rsidRPr="003D47B5">
        <w:rPr>
          <w:rFonts w:eastAsia="Times New Roman"/>
          <w:sz w:val="22"/>
          <w:szCs w:val="22"/>
          <w:lang w:val="nl-NL"/>
        </w:rPr>
        <w:t>als</w:t>
      </w:r>
      <w:r w:rsidR="3E8FA355" w:rsidRPr="003D47B5">
        <w:rPr>
          <w:rFonts w:eastAsia="Times New Roman"/>
          <w:sz w:val="22"/>
          <w:szCs w:val="22"/>
          <w:lang w:val="nl-NL"/>
        </w:rPr>
        <w:t xml:space="preserve"> individu</w:t>
      </w:r>
      <w:r w:rsidR="000A45DA" w:rsidRPr="003D47B5">
        <w:rPr>
          <w:rFonts w:eastAsia="Times New Roman"/>
          <w:sz w:val="22"/>
          <w:szCs w:val="22"/>
          <w:lang w:val="nl-NL"/>
        </w:rPr>
        <w:t xml:space="preserve">. </w:t>
      </w:r>
      <w:r w:rsidR="2B9F8FA0" w:rsidRPr="003D47B5">
        <w:rPr>
          <w:rFonts w:eastAsia="Times New Roman"/>
          <w:sz w:val="22"/>
          <w:szCs w:val="22"/>
          <w:lang w:val="nl-NL"/>
        </w:rPr>
        <w:t>Bij het werken met</w:t>
      </w:r>
      <w:r w:rsidR="0B4862DA" w:rsidRPr="003D47B5">
        <w:rPr>
          <w:rFonts w:eastAsia="Times New Roman"/>
          <w:sz w:val="22"/>
          <w:szCs w:val="22"/>
          <w:lang w:val="nl-NL"/>
        </w:rPr>
        <w:t xml:space="preserve"> (persoons)gegevens kunnen onderzoekers gebruikmaken van externe partijen, </w:t>
      </w:r>
      <w:r w:rsidR="6AC2C31D" w:rsidRPr="003D47B5">
        <w:rPr>
          <w:rFonts w:eastAsia="Times New Roman"/>
          <w:sz w:val="22"/>
          <w:szCs w:val="22"/>
          <w:lang w:val="nl-NL"/>
        </w:rPr>
        <w:t xml:space="preserve">bijvoorbeeld voor het </w:t>
      </w:r>
      <w:r w:rsidR="38758444" w:rsidRPr="003D47B5">
        <w:rPr>
          <w:rFonts w:eastAsia="Times New Roman"/>
          <w:sz w:val="22"/>
          <w:szCs w:val="22"/>
          <w:lang w:val="nl-NL"/>
        </w:rPr>
        <w:t>afnemen van een online vragenlijst. I</w:t>
      </w:r>
      <w:r w:rsidR="6AC2C31D" w:rsidRPr="003D47B5">
        <w:rPr>
          <w:rFonts w:eastAsia="Times New Roman"/>
          <w:sz w:val="22"/>
          <w:szCs w:val="22"/>
          <w:lang w:val="nl-NL"/>
        </w:rPr>
        <w:t>n dat geval zijn er afspraken met deze partijen gemaakt</w:t>
      </w:r>
      <w:r w:rsidR="00510E3E" w:rsidRPr="003D47B5">
        <w:rPr>
          <w:rFonts w:eastAsia="Times New Roman"/>
          <w:sz w:val="22"/>
          <w:szCs w:val="22"/>
          <w:lang w:val="nl-NL"/>
        </w:rPr>
        <w:t>,</w:t>
      </w:r>
      <w:r w:rsidR="6AC2C31D" w:rsidRPr="003D47B5">
        <w:rPr>
          <w:rFonts w:eastAsia="Times New Roman"/>
          <w:sz w:val="22"/>
          <w:szCs w:val="22"/>
          <w:lang w:val="nl-NL"/>
        </w:rPr>
        <w:t xml:space="preserve"> om uw privacy te </w:t>
      </w:r>
      <w:r w:rsidR="005A4832" w:rsidRPr="003D47B5">
        <w:rPr>
          <w:rFonts w:eastAsia="Times New Roman"/>
          <w:sz w:val="22"/>
          <w:szCs w:val="22"/>
          <w:lang w:val="nl-NL"/>
        </w:rPr>
        <w:t>garanderen</w:t>
      </w:r>
      <w:r w:rsidR="6AC2C31D" w:rsidRPr="003D47B5">
        <w:rPr>
          <w:rFonts w:eastAsia="Times New Roman"/>
          <w:sz w:val="22"/>
          <w:szCs w:val="22"/>
          <w:lang w:val="nl-NL"/>
        </w:rPr>
        <w:t xml:space="preserve">. </w:t>
      </w:r>
    </w:p>
    <w:p w14:paraId="26815CB4" w14:textId="4DB74143" w:rsidR="00B00A2B" w:rsidRPr="003D47B5" w:rsidRDefault="00B00A2B" w:rsidP="191A42DE">
      <w:pPr>
        <w:spacing w:after="60"/>
        <w:jc w:val="both"/>
        <w:rPr>
          <w:rFonts w:ascii="Times New Roman" w:eastAsia="Times New Roman" w:hAnsi="Times New Roman" w:cs="Times New Roman"/>
          <w:color w:val="000000" w:themeColor="text1"/>
          <w:lang w:val="nl-NL"/>
        </w:rPr>
      </w:pPr>
    </w:p>
    <w:p w14:paraId="69425932" w14:textId="4BE9BE45" w:rsidR="00B00A2B" w:rsidRPr="003D47B5" w:rsidRDefault="191A42DE" w:rsidP="191A42DE">
      <w:pPr>
        <w:pStyle w:val="Default"/>
        <w:spacing w:after="60"/>
        <w:jc w:val="both"/>
        <w:rPr>
          <w:rFonts w:eastAsia="Times New Roman"/>
          <w:sz w:val="22"/>
          <w:szCs w:val="22"/>
          <w:lang w:val="nl-NL"/>
        </w:rPr>
      </w:pPr>
      <w:r w:rsidRPr="003D47B5">
        <w:rPr>
          <w:rFonts w:eastAsia="Times New Roman"/>
          <w:i/>
          <w:iCs/>
          <w:sz w:val="22"/>
          <w:szCs w:val="22"/>
          <w:lang w:val="nl-NL"/>
        </w:rPr>
        <w:t>Samenwerkingen</w:t>
      </w:r>
    </w:p>
    <w:p w14:paraId="5DA4E564" w14:textId="296101F7" w:rsidR="00B00A2B" w:rsidRPr="003D47B5" w:rsidRDefault="4925B122" w:rsidP="6C16427E">
      <w:pPr>
        <w:jc w:val="both"/>
        <w:rPr>
          <w:rFonts w:ascii="Times New Roman" w:eastAsia="Times New Roman" w:hAnsi="Times New Roman" w:cs="Times New Roman"/>
          <w:color w:val="FF0000"/>
          <w:lang w:val="nl-NL"/>
        </w:rPr>
      </w:pPr>
      <w:r w:rsidRPr="003D47B5">
        <w:rPr>
          <w:rFonts w:ascii="Times New Roman" w:eastAsia="Times New Roman" w:hAnsi="Times New Roman" w:cs="Times New Roman"/>
          <w:color w:val="000000" w:themeColor="text1"/>
          <w:lang w:val="nl-NL"/>
        </w:rPr>
        <w:t xml:space="preserve">Voor dit onderzoek </w:t>
      </w:r>
      <w:r w:rsidR="6396AC72" w:rsidRPr="003D47B5">
        <w:rPr>
          <w:rFonts w:ascii="Times New Roman" w:eastAsia="Times New Roman" w:hAnsi="Times New Roman" w:cs="Times New Roman"/>
          <w:color w:val="000000" w:themeColor="text1"/>
          <w:lang w:val="nl-NL"/>
        </w:rPr>
        <w:t xml:space="preserve">werken </w:t>
      </w:r>
      <w:r w:rsidRPr="003D47B5">
        <w:rPr>
          <w:rFonts w:ascii="Times New Roman" w:eastAsia="Times New Roman" w:hAnsi="Times New Roman" w:cs="Times New Roman"/>
          <w:color w:val="000000" w:themeColor="text1"/>
          <w:lang w:val="nl-NL"/>
        </w:rPr>
        <w:t xml:space="preserve">wij </w:t>
      </w:r>
      <w:r w:rsidR="6396AC72" w:rsidRPr="003D47B5">
        <w:rPr>
          <w:rFonts w:ascii="Times New Roman" w:eastAsia="Times New Roman" w:hAnsi="Times New Roman" w:cs="Times New Roman"/>
          <w:color w:val="000000" w:themeColor="text1"/>
          <w:lang w:val="nl-NL"/>
        </w:rPr>
        <w:t xml:space="preserve">samen met </w:t>
      </w:r>
      <w:r w:rsidR="00D54A83" w:rsidRPr="003D47B5">
        <w:rPr>
          <w:rFonts w:ascii="Times New Roman" w:eastAsia="Times New Roman" w:hAnsi="Times New Roman" w:cs="Times New Roman"/>
          <w:color w:val="000000" w:themeColor="text1"/>
          <w:lang w:val="nl-NL"/>
        </w:rPr>
        <w:t>P</w:t>
      </w:r>
      <w:r w:rsidR="004D7642" w:rsidRPr="003D47B5">
        <w:rPr>
          <w:rFonts w:ascii="Times New Roman" w:eastAsia="Times New Roman" w:hAnsi="Times New Roman" w:cs="Times New Roman"/>
          <w:color w:val="000000" w:themeColor="text1"/>
          <w:lang w:val="nl-NL"/>
        </w:rPr>
        <w:t>anelinzicht</w:t>
      </w:r>
      <w:r w:rsidR="6396AC72" w:rsidRPr="003A6D9C">
        <w:rPr>
          <w:rFonts w:ascii="Times New Roman" w:eastAsia="Times New Roman" w:hAnsi="Times New Roman" w:cs="Times New Roman"/>
          <w:color w:val="000000" w:themeColor="text1"/>
          <w:lang w:val="nl-NL"/>
        </w:rPr>
        <w:t xml:space="preserve"> om</w:t>
      </w:r>
      <w:r w:rsidR="5D40C280" w:rsidRPr="003A6D9C">
        <w:rPr>
          <w:rFonts w:ascii="Times New Roman" w:eastAsia="Times New Roman" w:hAnsi="Times New Roman" w:cs="Times New Roman"/>
          <w:color w:val="000000" w:themeColor="text1"/>
          <w:lang w:val="nl-NL"/>
        </w:rPr>
        <w:t>(dat)</w:t>
      </w:r>
      <w:r w:rsidR="6396AC72" w:rsidRPr="00983C89">
        <w:rPr>
          <w:rFonts w:ascii="Times New Roman" w:eastAsia="Times New Roman" w:hAnsi="Times New Roman" w:cs="Times New Roman"/>
          <w:color w:val="000000" w:themeColor="text1"/>
          <w:lang w:val="nl-NL"/>
        </w:rPr>
        <w:t xml:space="preserve"> </w:t>
      </w:r>
      <w:r w:rsidR="00C84637" w:rsidRPr="003D47B5">
        <w:rPr>
          <w:rFonts w:ascii="Times New Roman" w:eastAsia="Times New Roman" w:hAnsi="Times New Roman" w:cs="Times New Roman"/>
          <w:color w:val="000000" w:themeColor="text1"/>
          <w:lang w:val="nl-NL"/>
        </w:rPr>
        <w:t>ze zijn betrokken bij het verzamelen van gegevens en het werven van deelnemers</w:t>
      </w:r>
      <w:r w:rsidR="6396AC72" w:rsidRPr="003D47B5">
        <w:rPr>
          <w:rFonts w:ascii="Times New Roman" w:eastAsia="Times New Roman" w:hAnsi="Times New Roman" w:cs="Times New Roman"/>
          <w:color w:val="000000" w:themeColor="text1"/>
          <w:lang w:val="nl-NL"/>
        </w:rPr>
        <w:t>. D</w:t>
      </w:r>
      <w:r w:rsidR="57475904" w:rsidRPr="003D47B5">
        <w:rPr>
          <w:rFonts w:ascii="Times New Roman" w:eastAsia="Times New Roman" w:hAnsi="Times New Roman" w:cs="Times New Roman"/>
          <w:color w:val="000000" w:themeColor="text1"/>
          <w:lang w:val="nl-NL"/>
        </w:rPr>
        <w:t>e UvA heeft afspraken gemaakt m</w:t>
      </w:r>
      <w:r w:rsidR="21A5D56A" w:rsidRPr="003D47B5">
        <w:rPr>
          <w:rFonts w:ascii="Times New Roman" w:eastAsia="Times New Roman" w:hAnsi="Times New Roman" w:cs="Times New Roman"/>
          <w:color w:val="000000" w:themeColor="text1"/>
          <w:lang w:val="nl-NL"/>
        </w:rPr>
        <w:t xml:space="preserve">et </w:t>
      </w:r>
      <w:r w:rsidR="00864851" w:rsidRPr="003D47B5">
        <w:rPr>
          <w:rFonts w:ascii="Times New Roman" w:eastAsia="Times New Roman" w:hAnsi="Times New Roman" w:cs="Times New Roman"/>
          <w:color w:val="000000" w:themeColor="text1"/>
          <w:lang w:val="nl-NL"/>
        </w:rPr>
        <w:t>panelinzicht</w:t>
      </w:r>
      <w:r w:rsidR="57475904" w:rsidRPr="003A6D9C">
        <w:rPr>
          <w:rFonts w:ascii="Times New Roman" w:eastAsia="Times New Roman" w:hAnsi="Times New Roman" w:cs="Times New Roman"/>
          <w:color w:val="000000" w:themeColor="text1"/>
          <w:lang w:val="nl-NL"/>
        </w:rPr>
        <w:t xml:space="preserve"> om uw privacy te </w:t>
      </w:r>
      <w:r w:rsidR="00A1714E" w:rsidRPr="00983C89">
        <w:rPr>
          <w:rFonts w:ascii="Times New Roman" w:eastAsia="Times New Roman" w:hAnsi="Times New Roman" w:cs="Times New Roman"/>
          <w:color w:val="000000" w:themeColor="text1"/>
          <w:lang w:val="nl-NL"/>
        </w:rPr>
        <w:t>garanderen</w:t>
      </w:r>
      <w:r w:rsidR="57475904" w:rsidRPr="00983C89">
        <w:rPr>
          <w:rFonts w:ascii="Times New Roman" w:eastAsia="Times New Roman" w:hAnsi="Times New Roman" w:cs="Times New Roman"/>
          <w:color w:val="000000" w:themeColor="text1"/>
          <w:lang w:val="nl-NL"/>
        </w:rPr>
        <w:t>.</w:t>
      </w:r>
      <w:r w:rsidR="6396AC72" w:rsidRPr="003D47B5">
        <w:rPr>
          <w:rFonts w:ascii="Times New Roman" w:eastAsia="Times New Roman" w:hAnsi="Times New Roman" w:cs="Times New Roman"/>
          <w:i/>
          <w:iCs/>
          <w:color w:val="FF0000"/>
          <w:lang w:val="nl-NL"/>
        </w:rPr>
        <w:t xml:space="preserve"> </w:t>
      </w:r>
    </w:p>
    <w:p w14:paraId="49666437" w14:textId="77777777" w:rsidR="003B5F7C" w:rsidRPr="003D47B5" w:rsidRDefault="003B5F7C" w:rsidP="191A42DE">
      <w:pPr>
        <w:pStyle w:val="Default"/>
        <w:spacing w:after="60"/>
        <w:jc w:val="both"/>
        <w:rPr>
          <w:rFonts w:eastAsia="Times New Roman"/>
          <w:i/>
          <w:iCs/>
          <w:sz w:val="22"/>
          <w:szCs w:val="22"/>
          <w:lang w:val="nl-NL"/>
        </w:rPr>
      </w:pPr>
    </w:p>
    <w:p w14:paraId="169751F2" w14:textId="5E74483E" w:rsidR="005814D9" w:rsidRPr="003D47B5" w:rsidRDefault="6D46DE02" w:rsidP="005814D9">
      <w:pPr>
        <w:rPr>
          <w:rFonts w:ascii="Times New Roman" w:eastAsia="Times New Roman" w:hAnsi="Times New Roman" w:cs="Times New Roman"/>
          <w:color w:val="FF0000"/>
          <w:lang w:val="nl-NL"/>
        </w:rPr>
      </w:pPr>
      <w:r w:rsidRPr="003D47B5">
        <w:rPr>
          <w:rFonts w:ascii="Times New Roman" w:eastAsia="Times New Roman" w:hAnsi="Times New Roman" w:cs="Times New Roman"/>
          <w:i/>
          <w:iCs/>
          <w:color w:val="242424"/>
          <w:lang w:val="nl-NL"/>
        </w:rPr>
        <w:t xml:space="preserve">Het delen van data </w:t>
      </w:r>
    </w:p>
    <w:p w14:paraId="18173150" w14:textId="2F5A459F" w:rsidR="6D46DE02" w:rsidRPr="003D47B5" w:rsidRDefault="00102E1F" w:rsidP="3C5AB577">
      <w:pPr>
        <w:jc w:val="both"/>
        <w:rPr>
          <w:rFonts w:ascii="Times New Roman" w:eastAsia="Times New Roman" w:hAnsi="Times New Roman" w:cs="Times New Roman"/>
          <w:i/>
          <w:iCs/>
          <w:color w:val="242424"/>
          <w:lang w:val="nl-NL"/>
        </w:rPr>
      </w:pPr>
      <w:r w:rsidRPr="003D47B5">
        <w:rPr>
          <w:rFonts w:ascii="Times New Roman" w:eastAsia="Times New Roman" w:hAnsi="Times New Roman" w:cs="Times New Roman"/>
          <w:color w:val="242424"/>
          <w:lang w:val="nl-NL"/>
        </w:rPr>
        <w:t>De onbewerkte gegevens zullen nooit met derden worden gedeeld. Wij zullen uw gegevens anonimiseren.</w:t>
      </w:r>
      <w:r w:rsidRPr="003D47B5">
        <w:rPr>
          <w:rFonts w:ascii="Times New Roman" w:eastAsia="Times New Roman" w:hAnsi="Times New Roman" w:cs="Times New Roman"/>
          <w:color w:val="242424"/>
          <w:lang w:val="nl-NL"/>
        </w:rPr>
        <w:t xml:space="preserve"> </w:t>
      </w:r>
      <w:r w:rsidR="6D46DE02" w:rsidRPr="003D47B5">
        <w:rPr>
          <w:rFonts w:ascii="Times New Roman" w:eastAsia="Times New Roman" w:hAnsi="Times New Roman" w:cs="Times New Roman"/>
          <w:color w:val="242424"/>
          <w:lang w:val="nl-NL"/>
        </w:rPr>
        <w:t xml:space="preserve">De </w:t>
      </w:r>
      <w:r w:rsidR="001B1C30" w:rsidRPr="003D47B5">
        <w:rPr>
          <w:rFonts w:ascii="Times New Roman" w:eastAsia="Times New Roman" w:hAnsi="Times New Roman" w:cs="Times New Roman"/>
          <w:color w:val="242424"/>
          <w:lang w:val="nl-NL"/>
        </w:rPr>
        <w:t>verwerkte</w:t>
      </w:r>
      <w:r w:rsidR="001B1C30" w:rsidRPr="003D47B5">
        <w:rPr>
          <w:rFonts w:ascii="Times New Roman" w:eastAsia="Times New Roman" w:hAnsi="Times New Roman" w:cs="Times New Roman"/>
          <w:color w:val="242424"/>
          <w:lang w:val="nl-NL"/>
        </w:rPr>
        <w:t xml:space="preserve"> </w:t>
      </w:r>
      <w:r w:rsidR="6D46DE02" w:rsidRPr="003D47B5">
        <w:rPr>
          <w:rFonts w:ascii="Times New Roman" w:eastAsia="Times New Roman" w:hAnsi="Times New Roman" w:cs="Times New Roman"/>
          <w:color w:val="242424"/>
          <w:lang w:val="nl-NL"/>
        </w:rPr>
        <w:t xml:space="preserve">gegevens </w:t>
      </w:r>
      <w:r w:rsidR="000B1044" w:rsidRPr="003D47B5">
        <w:rPr>
          <w:rFonts w:ascii="Times New Roman" w:eastAsia="Times New Roman" w:hAnsi="Times New Roman" w:cs="Times New Roman"/>
          <w:color w:val="242424"/>
          <w:lang w:val="nl-NL"/>
        </w:rPr>
        <w:t xml:space="preserve">kunnen </w:t>
      </w:r>
      <w:r w:rsidR="6D46DE02" w:rsidRPr="003D47B5">
        <w:rPr>
          <w:rFonts w:ascii="Times New Roman" w:eastAsia="Times New Roman" w:hAnsi="Times New Roman" w:cs="Times New Roman"/>
          <w:color w:val="242424"/>
          <w:lang w:val="nl-NL"/>
        </w:rPr>
        <w:t>zonder (direct herleidbare) persoonsgegevens worden gedeeld met andere onderzoekers. De onderzoeksgegevens kunnen zo gebruikt worden in ander, toekomstig onderzoek. Zulk onderzoek kan over een ander onderwerp gaan dan het onderzoek waaraan u op dit moment deelneemt.</w:t>
      </w:r>
    </w:p>
    <w:p w14:paraId="7A2B9170" w14:textId="2EFB9D52" w:rsidR="0E85DF51" w:rsidRPr="003D47B5" w:rsidRDefault="0E85DF51" w:rsidP="0E85DF51">
      <w:pPr>
        <w:spacing w:line="255" w:lineRule="atLeast"/>
        <w:jc w:val="both"/>
        <w:rPr>
          <w:rFonts w:ascii="Times New Roman" w:eastAsia="Times New Roman" w:hAnsi="Times New Roman" w:cs="Times New Roman"/>
          <w:color w:val="000000" w:themeColor="text1"/>
          <w:lang w:val="nl-NL"/>
        </w:rPr>
      </w:pPr>
    </w:p>
    <w:p w14:paraId="056A65E7" w14:textId="2768C941" w:rsidR="00B00A2B" w:rsidRPr="003D47B5" w:rsidRDefault="191A42DE" w:rsidP="191A42DE">
      <w:pPr>
        <w:pStyle w:val="Default"/>
        <w:spacing w:after="60"/>
        <w:jc w:val="both"/>
        <w:rPr>
          <w:rFonts w:eastAsia="Times New Roman"/>
          <w:sz w:val="22"/>
          <w:szCs w:val="22"/>
          <w:lang w:val="nl-NL"/>
        </w:rPr>
      </w:pPr>
      <w:r w:rsidRPr="003D47B5">
        <w:rPr>
          <w:rFonts w:eastAsia="Times New Roman"/>
          <w:i/>
          <w:iCs/>
          <w:sz w:val="22"/>
          <w:szCs w:val="22"/>
          <w:lang w:val="nl-NL"/>
        </w:rPr>
        <w:t xml:space="preserve">Bewaartermijn </w:t>
      </w:r>
    </w:p>
    <w:p w14:paraId="4DE6B289" w14:textId="60264973" w:rsidR="00B00A2B" w:rsidRPr="003D47B5" w:rsidRDefault="2EA61371" w:rsidP="005C6E88">
      <w:pPr>
        <w:pStyle w:val="Default"/>
        <w:spacing w:after="60"/>
        <w:rPr>
          <w:rFonts w:eastAsia="Times New Roman"/>
          <w:sz w:val="22"/>
          <w:szCs w:val="22"/>
          <w:lang w:val="nl-NL"/>
        </w:rPr>
      </w:pPr>
      <w:r w:rsidRPr="003D47B5">
        <w:rPr>
          <w:rFonts w:eastAsia="Times New Roman"/>
          <w:sz w:val="22"/>
          <w:szCs w:val="22"/>
          <w:lang w:val="nl-NL"/>
        </w:rPr>
        <w:t>Onderzoeksgegevens worden 10 jaar bewaard</w:t>
      </w:r>
      <w:r w:rsidR="00A45163" w:rsidRPr="003D47B5">
        <w:rPr>
          <w:rFonts w:eastAsia="Times New Roman"/>
          <w:sz w:val="22"/>
          <w:szCs w:val="22"/>
          <w:lang w:val="nl-NL"/>
        </w:rPr>
        <w:t xml:space="preserve"> en daarna verwijderd</w:t>
      </w:r>
      <w:r w:rsidRPr="003D47B5">
        <w:rPr>
          <w:rFonts w:eastAsia="Times New Roman"/>
          <w:sz w:val="22"/>
          <w:szCs w:val="22"/>
          <w:lang w:val="nl-NL"/>
        </w:rPr>
        <w:t xml:space="preserve">. </w:t>
      </w:r>
      <w:r w:rsidR="00A45163" w:rsidRPr="003D47B5">
        <w:rPr>
          <w:rFonts w:eastAsia="Times New Roman"/>
          <w:sz w:val="22"/>
          <w:szCs w:val="22"/>
          <w:lang w:val="nl-NL"/>
        </w:rPr>
        <w:t xml:space="preserve">Een mogelijke </w:t>
      </w:r>
      <w:r w:rsidR="6396AC72" w:rsidRPr="003D47B5">
        <w:rPr>
          <w:rFonts w:eastAsia="Times New Roman"/>
          <w:sz w:val="22"/>
          <w:szCs w:val="22"/>
          <w:lang w:val="nl-NL"/>
        </w:rPr>
        <w:t xml:space="preserve">koppeling tussen direct herleidbare persoonsgegevens en de </w:t>
      </w:r>
      <w:r w:rsidR="1716FBE1" w:rsidRPr="003D47B5">
        <w:rPr>
          <w:rFonts w:eastAsia="Times New Roman"/>
          <w:sz w:val="22"/>
          <w:szCs w:val="22"/>
          <w:lang w:val="nl-NL"/>
        </w:rPr>
        <w:t xml:space="preserve">onderzoeksgegevens </w:t>
      </w:r>
      <w:r w:rsidR="6396AC72" w:rsidRPr="003D47B5">
        <w:rPr>
          <w:rFonts w:eastAsia="Times New Roman"/>
          <w:sz w:val="22"/>
          <w:szCs w:val="22"/>
          <w:lang w:val="nl-NL"/>
        </w:rPr>
        <w:t>word</w:t>
      </w:r>
      <w:r w:rsidR="76A5A481" w:rsidRPr="003D47B5">
        <w:rPr>
          <w:rFonts w:eastAsia="Times New Roman"/>
          <w:sz w:val="22"/>
          <w:szCs w:val="22"/>
          <w:lang w:val="nl-NL"/>
        </w:rPr>
        <w:t>t</w:t>
      </w:r>
      <w:r w:rsidR="6396AC72" w:rsidRPr="003D47B5">
        <w:rPr>
          <w:rFonts w:eastAsia="Times New Roman"/>
          <w:sz w:val="22"/>
          <w:szCs w:val="22"/>
          <w:lang w:val="nl-NL"/>
        </w:rPr>
        <w:t xml:space="preserve"> zo snel mogelijk vernietigd. </w:t>
      </w:r>
    </w:p>
    <w:p w14:paraId="3A26E7F1" w14:textId="27FD667C" w:rsidR="00B00A2B" w:rsidRPr="003D47B5" w:rsidRDefault="00B00A2B" w:rsidP="191A42DE">
      <w:pPr>
        <w:jc w:val="both"/>
        <w:rPr>
          <w:rFonts w:ascii="Times New Roman" w:eastAsia="Times New Roman" w:hAnsi="Times New Roman" w:cs="Times New Roman"/>
          <w:color w:val="000000" w:themeColor="text1"/>
          <w:lang w:val="nl-NL"/>
        </w:rPr>
      </w:pPr>
    </w:p>
    <w:p w14:paraId="45DC626C" w14:textId="6E23CD5C" w:rsidR="00B00A2B" w:rsidRPr="003D47B5" w:rsidRDefault="191A42DE" w:rsidP="191A42DE">
      <w:pPr>
        <w:pStyle w:val="Default"/>
        <w:jc w:val="both"/>
        <w:rPr>
          <w:rFonts w:eastAsia="Times New Roman"/>
          <w:sz w:val="22"/>
          <w:szCs w:val="22"/>
          <w:lang w:val="nl-NL"/>
        </w:rPr>
      </w:pPr>
      <w:r w:rsidRPr="003D47B5">
        <w:rPr>
          <w:rFonts w:eastAsia="Times New Roman"/>
          <w:b/>
          <w:bCs/>
          <w:sz w:val="22"/>
          <w:szCs w:val="22"/>
          <w:lang w:val="nl-NL"/>
        </w:rPr>
        <w:t>Nadere inlichtingen</w:t>
      </w:r>
    </w:p>
    <w:p w14:paraId="5B3396A3" w14:textId="24EDD388" w:rsidR="009D6D66" w:rsidRPr="00983C89" w:rsidRDefault="023D62D5" w:rsidP="191A42DE">
      <w:pPr>
        <w:jc w:val="both"/>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Mocht u vragen hebben over dit onderzoek, vooraf of achteraf, dan kunt u zich wenden tot de verantwoordelijke onderzoeker</w:t>
      </w:r>
      <w:r w:rsidR="0085451E" w:rsidRPr="003D47B5">
        <w:rPr>
          <w:rFonts w:ascii="Times New Roman" w:eastAsia="Times New Roman" w:hAnsi="Times New Roman" w:cs="Times New Roman"/>
          <w:color w:val="000000" w:themeColor="text1"/>
          <w:lang w:val="nl-NL"/>
        </w:rPr>
        <w:t>s</w:t>
      </w:r>
      <w:r w:rsidRPr="003D47B5">
        <w:rPr>
          <w:rFonts w:ascii="Times New Roman" w:eastAsia="Times New Roman" w:hAnsi="Times New Roman" w:cs="Times New Roman"/>
          <w:color w:val="000000" w:themeColor="text1"/>
          <w:lang w:val="nl-NL"/>
        </w:rPr>
        <w:t xml:space="preserve">; </w:t>
      </w:r>
      <w:r w:rsidR="00D31F4F" w:rsidRPr="003D47B5">
        <w:rPr>
          <w:rFonts w:ascii="Times New Roman" w:eastAsia="Times New Roman" w:hAnsi="Times New Roman" w:cs="Times New Roman"/>
          <w:color w:val="000000" w:themeColor="text1"/>
          <w:lang w:val="nl-NL"/>
        </w:rPr>
        <w:t xml:space="preserve">Kaiyang Qin </w:t>
      </w:r>
      <w:hyperlink r:id="rId8" w:history="1">
        <w:r w:rsidR="00D31F4F" w:rsidRPr="003D47B5">
          <w:rPr>
            <w:rStyle w:val="Hyperlink"/>
            <w:rFonts w:ascii="Times New Roman" w:eastAsia="Times New Roman" w:hAnsi="Times New Roman" w:cs="Times New Roman"/>
            <w:lang w:val="nl-NL"/>
          </w:rPr>
          <w:t>k.qin@uva.nl</w:t>
        </w:r>
      </w:hyperlink>
      <w:r w:rsidR="00D31F4F" w:rsidRPr="003D47B5">
        <w:rPr>
          <w:rFonts w:ascii="Times New Roman" w:eastAsia="Times New Roman" w:hAnsi="Times New Roman" w:cs="Times New Roman"/>
          <w:color w:val="000000" w:themeColor="text1"/>
          <w:lang w:val="nl-NL"/>
        </w:rPr>
        <w:t xml:space="preserve">; </w:t>
      </w:r>
      <w:r w:rsidR="009103F5" w:rsidRPr="003D47B5">
        <w:rPr>
          <w:rFonts w:ascii="Times New Roman" w:eastAsia="Times New Roman" w:hAnsi="Times New Roman" w:cs="Times New Roman"/>
          <w:color w:val="000000" w:themeColor="text1"/>
          <w:lang w:val="nl-NL"/>
        </w:rPr>
        <w:t xml:space="preserve">Saar Mollen </w:t>
      </w:r>
      <w:hyperlink r:id="rId9" w:history="1">
        <w:r w:rsidR="00CD71EB" w:rsidRPr="003D47B5">
          <w:rPr>
            <w:rStyle w:val="Hyperlink"/>
            <w:rFonts w:ascii="Times New Roman" w:eastAsia="Times New Roman" w:hAnsi="Times New Roman" w:cs="Times New Roman"/>
            <w:lang w:val="nl-NL"/>
          </w:rPr>
          <w:t>S.Mollen@uva.nl</w:t>
        </w:r>
      </w:hyperlink>
      <w:r w:rsidR="00CD71EB" w:rsidRPr="003D47B5">
        <w:rPr>
          <w:rFonts w:ascii="SimSun" w:hAnsi="SimSun" w:cs="SimSun" w:hint="eastAsia"/>
          <w:color w:val="000000" w:themeColor="text1"/>
          <w:lang w:val="nl-NL" w:eastAsia="zh-CN"/>
        </w:rPr>
        <w:t>;</w:t>
      </w:r>
      <w:r w:rsidR="0085451E" w:rsidRPr="003D47B5">
        <w:rPr>
          <w:rFonts w:ascii="SimSun" w:hAnsi="SimSun" w:cs="SimSun"/>
          <w:color w:val="000000" w:themeColor="text1"/>
          <w:lang w:val="nl-NL" w:eastAsia="zh-CN"/>
        </w:rPr>
        <w:t xml:space="preserve"> </w:t>
      </w:r>
      <w:r w:rsidR="009D3FDB" w:rsidRPr="003D47B5">
        <w:rPr>
          <w:rFonts w:ascii="Times New Roman" w:eastAsia="Times New Roman" w:hAnsi="Times New Roman" w:cs="Times New Roman"/>
          <w:color w:val="000000" w:themeColor="text1"/>
          <w:lang w:val="nl-NL"/>
        </w:rPr>
        <w:t xml:space="preserve">Eline Suzanne Smit </w:t>
      </w:r>
      <w:hyperlink r:id="rId10" w:history="1">
        <w:r w:rsidR="0085451E" w:rsidRPr="003D47B5">
          <w:rPr>
            <w:rStyle w:val="Hyperlink"/>
            <w:rFonts w:ascii="Times New Roman" w:eastAsia="Times New Roman" w:hAnsi="Times New Roman" w:cs="Times New Roman"/>
            <w:lang w:val="nl-NL"/>
          </w:rPr>
          <w:t>E.S.Smit@uva.nl</w:t>
        </w:r>
      </w:hyperlink>
      <w:r w:rsidRPr="003D47B5">
        <w:rPr>
          <w:rFonts w:ascii="Times New Roman" w:eastAsia="Times New Roman" w:hAnsi="Times New Roman" w:cs="Times New Roman"/>
          <w:color w:val="000000" w:themeColor="text1"/>
          <w:lang w:val="nl-NL"/>
        </w:rPr>
        <w:t>.</w:t>
      </w:r>
      <w:r w:rsidRPr="003A6D9C">
        <w:rPr>
          <w:rFonts w:ascii="Times New Roman" w:eastAsia="Times New Roman" w:hAnsi="Times New Roman" w:cs="Times New Roman"/>
          <w:color w:val="000000" w:themeColor="text1"/>
          <w:lang w:val="nl-NL"/>
        </w:rPr>
        <w:t xml:space="preserve"> Voor eventuele klachten over het onderzoek of over de onderzoekers kunt u contact opnemen met de Commissie Ethiek namens de Amsterdam School of Communications Research (ASCoR), per adres: Commissie Ethiek ASCoR secretariaat, Universiteit van Amsterdam, Po</w:t>
      </w:r>
      <w:r w:rsidRPr="00983C89">
        <w:rPr>
          <w:rFonts w:ascii="Times New Roman" w:eastAsia="Times New Roman" w:hAnsi="Times New Roman" w:cs="Times New Roman"/>
          <w:color w:val="000000" w:themeColor="text1"/>
          <w:lang w:val="nl-NL"/>
        </w:rPr>
        <w:t>stbus 15793, 1001 NG Amsterdam; 020-525 3680; ascor-secr-fmg@uva.nl. Een vertrouwelijke behandeling van je klacht of opmerking is gewaarborgd.</w:t>
      </w:r>
      <w:r w:rsidR="2C3E8288" w:rsidRPr="003D47B5">
        <w:rPr>
          <w:rFonts w:ascii="Times New Roman" w:eastAsia="Times New Roman" w:hAnsi="Times New Roman" w:cs="Times New Roman"/>
          <w:color w:val="000000" w:themeColor="text1"/>
          <w:lang w:val="nl-NL"/>
        </w:rPr>
        <w:t xml:space="preserve"> Met vragen of klachten over de verwerking </w:t>
      </w:r>
      <w:r w:rsidR="2C3E8288" w:rsidRPr="003D47B5">
        <w:rPr>
          <w:rFonts w:ascii="Times New Roman" w:eastAsia="Times New Roman" w:hAnsi="Times New Roman" w:cs="Times New Roman"/>
          <w:color w:val="000000" w:themeColor="text1"/>
          <w:lang w:val="nl-NL"/>
        </w:rPr>
        <w:lastRenderedPageBreak/>
        <w:t xml:space="preserve">van uw persoonsgegevens kunt u tevens contact opnemen met de functionaris gegevensbescherming van de Universiteit van Amsterdam via </w:t>
      </w:r>
      <w:hyperlink r:id="rId11">
        <w:r w:rsidR="2C3E8288" w:rsidRPr="00983C89">
          <w:rPr>
            <w:rStyle w:val="Hyperlink"/>
            <w:rFonts w:ascii="Times New Roman" w:eastAsia="Times New Roman" w:hAnsi="Times New Roman" w:cs="Times New Roman"/>
            <w:lang w:val="nl-NL"/>
          </w:rPr>
          <w:t>fg@uva.nl</w:t>
        </w:r>
      </w:hyperlink>
      <w:r w:rsidR="2C3E8288" w:rsidRPr="003A6D9C">
        <w:rPr>
          <w:rFonts w:ascii="Times New Roman" w:eastAsia="Times New Roman" w:hAnsi="Times New Roman" w:cs="Times New Roman"/>
          <w:color w:val="000000" w:themeColor="text1"/>
          <w:lang w:val="nl-NL"/>
        </w:rPr>
        <w:t>.</w:t>
      </w:r>
    </w:p>
    <w:p w14:paraId="545F5AB9" w14:textId="77777777" w:rsidR="00D5043D" w:rsidRPr="003D47B5" w:rsidRDefault="00D5043D" w:rsidP="191A42DE">
      <w:pPr>
        <w:jc w:val="both"/>
        <w:rPr>
          <w:rFonts w:ascii="Times New Roman" w:eastAsia="Times New Roman" w:hAnsi="Times New Roman" w:cs="Times New Roman"/>
          <w:color w:val="000000" w:themeColor="text1"/>
          <w:lang w:val="nl-NL"/>
        </w:rPr>
      </w:pPr>
    </w:p>
    <w:p w14:paraId="7C16C484" w14:textId="01DA8696" w:rsidR="00B00A2B" w:rsidRPr="003D47B5" w:rsidRDefault="191A42DE" w:rsidP="191A42DE">
      <w:pPr>
        <w:spacing w:line="240" w:lineRule="atLeast"/>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Met vriendelijke groet,</w:t>
      </w:r>
    </w:p>
    <w:p w14:paraId="3769EA94" w14:textId="77777777" w:rsidR="00FC7EA2" w:rsidRPr="003D47B5" w:rsidRDefault="00FC7EA2" w:rsidP="191A42DE">
      <w:pPr>
        <w:spacing w:line="240" w:lineRule="atLeast"/>
        <w:rPr>
          <w:rFonts w:ascii="Times New Roman" w:eastAsia="Times New Roman" w:hAnsi="Times New Roman" w:cs="Times New Roman"/>
          <w:color w:val="000000" w:themeColor="text1"/>
          <w:lang w:val="nl-NL"/>
        </w:rPr>
      </w:pPr>
    </w:p>
    <w:p w14:paraId="38834A34" w14:textId="77777777" w:rsidR="00FC7EA2" w:rsidRPr="003A6D9C" w:rsidRDefault="00FC7EA2" w:rsidP="00FC7EA2">
      <w:pPr>
        <w:spacing w:line="240" w:lineRule="atLeast"/>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Universiteit van Amsterdam</w:t>
      </w:r>
    </w:p>
    <w:p w14:paraId="57B51CE2" w14:textId="77777777" w:rsidR="00137B38" w:rsidRPr="003A6D9C" w:rsidRDefault="00137B38" w:rsidP="191A42DE">
      <w:pPr>
        <w:spacing w:line="240" w:lineRule="atLeast"/>
        <w:rPr>
          <w:rFonts w:ascii="Times New Roman" w:eastAsia="Times New Roman" w:hAnsi="Times New Roman" w:cs="Times New Roman"/>
          <w:color w:val="000000" w:themeColor="text1"/>
          <w:lang w:val="en-US"/>
        </w:rPr>
      </w:pPr>
      <w:r w:rsidRPr="003D47B5">
        <w:rPr>
          <w:rFonts w:ascii="Times New Roman" w:eastAsia="Times New Roman" w:hAnsi="Times New Roman" w:cs="Times New Roman"/>
          <w:color w:val="000000" w:themeColor="text1"/>
          <w:lang w:val="en-US"/>
        </w:rPr>
        <w:t>Amsterdam School of Communication Research (ASCoR)</w:t>
      </w:r>
    </w:p>
    <w:p w14:paraId="197030D8" w14:textId="68B08A43" w:rsidR="00B00A2B" w:rsidRPr="003D47B5" w:rsidRDefault="0097631D" w:rsidP="191A42DE">
      <w:pPr>
        <w:spacing w:line="240" w:lineRule="atLeast"/>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Kaiyang Qin</w:t>
      </w:r>
    </w:p>
    <w:p w14:paraId="35035E81" w14:textId="2268A50F" w:rsidR="009703D9" w:rsidRDefault="009703D9" w:rsidP="191A42DE">
      <w:pPr>
        <w:spacing w:line="240" w:lineRule="atLeast"/>
        <w:rPr>
          <w:rFonts w:ascii="Times New Roman" w:eastAsia="Times New Roman" w:hAnsi="Times New Roman" w:cs="Times New Roman"/>
          <w:color w:val="000000" w:themeColor="text1"/>
          <w:lang w:val="nl-NL"/>
        </w:rPr>
      </w:pPr>
      <w:r w:rsidRPr="003D47B5">
        <w:rPr>
          <w:rFonts w:ascii="Times New Roman" w:eastAsia="Times New Roman" w:hAnsi="Times New Roman" w:cs="Times New Roman"/>
          <w:color w:val="000000" w:themeColor="text1"/>
          <w:lang w:val="nl-NL"/>
        </w:rPr>
        <w:t>k.qin@uva.nl</w:t>
      </w:r>
    </w:p>
    <w:p w14:paraId="0593E9F9" w14:textId="77777777" w:rsidR="0097631D" w:rsidRPr="00A410BD" w:rsidRDefault="0097631D" w:rsidP="191A42DE">
      <w:pPr>
        <w:spacing w:line="240" w:lineRule="atLeast"/>
        <w:rPr>
          <w:rFonts w:ascii="Times New Roman" w:eastAsia="Times New Roman" w:hAnsi="Times New Roman" w:cs="Times New Roman"/>
          <w:color w:val="000000" w:themeColor="text1"/>
          <w:lang w:val="nl-NL"/>
        </w:rPr>
      </w:pPr>
    </w:p>
    <w:p w14:paraId="1312E8AA" w14:textId="13C83FAC" w:rsidR="00B00A2B" w:rsidRPr="00A410BD" w:rsidRDefault="00B00A2B" w:rsidP="191A42DE">
      <w:pPr>
        <w:spacing w:line="240" w:lineRule="atLeast"/>
        <w:rPr>
          <w:rFonts w:ascii="Times New Roman" w:eastAsia="Times New Roman" w:hAnsi="Times New Roman" w:cs="Times New Roman"/>
          <w:color w:val="FF0000"/>
          <w:lang w:val="nl-NL"/>
        </w:rPr>
      </w:pPr>
    </w:p>
    <w:p w14:paraId="2B00BA4B" w14:textId="313ABF0A" w:rsidR="00B00A2B" w:rsidRPr="00A410BD" w:rsidRDefault="00B00A2B" w:rsidP="191A42DE">
      <w:pPr>
        <w:spacing w:line="240" w:lineRule="atLeast"/>
        <w:rPr>
          <w:rFonts w:ascii="Times New Roman" w:eastAsia="Times New Roman" w:hAnsi="Times New Roman" w:cs="Times New Roman"/>
          <w:color w:val="FF0000"/>
          <w:lang w:val="nl-NL"/>
        </w:rPr>
      </w:pPr>
    </w:p>
    <w:p w14:paraId="135F9508" w14:textId="13DA0D14" w:rsidR="3C5AB577" w:rsidRDefault="3C5AB577" w:rsidP="3C5AB577">
      <w:pPr>
        <w:spacing w:line="240" w:lineRule="atLeast"/>
        <w:rPr>
          <w:rFonts w:ascii="Times New Roman" w:eastAsia="Times New Roman" w:hAnsi="Times New Roman" w:cs="Times New Roman"/>
          <w:color w:val="FF0000"/>
          <w:lang w:val="nl-NL"/>
        </w:rPr>
      </w:pPr>
    </w:p>
    <w:p w14:paraId="736B7986" w14:textId="1C47063C" w:rsidR="3C5AB577" w:rsidRDefault="3C5AB577" w:rsidP="3C5AB577">
      <w:pPr>
        <w:spacing w:line="264" w:lineRule="atLeast"/>
        <w:rPr>
          <w:rFonts w:ascii="Times New Roman" w:eastAsia="Times New Roman" w:hAnsi="Times New Roman" w:cs="Times New Roman"/>
          <w:b/>
          <w:bCs/>
          <w:color w:val="000000" w:themeColor="text1"/>
          <w:sz w:val="24"/>
          <w:szCs w:val="24"/>
          <w:lang w:val="nl-NL"/>
        </w:rPr>
      </w:pPr>
    </w:p>
    <w:p w14:paraId="240271B0" w14:textId="567EC0FC" w:rsidR="3C5AB577" w:rsidRDefault="3C5AB577" w:rsidP="3C5AB577">
      <w:pPr>
        <w:spacing w:line="264" w:lineRule="atLeast"/>
        <w:rPr>
          <w:rFonts w:ascii="Times New Roman" w:eastAsia="Times New Roman" w:hAnsi="Times New Roman" w:cs="Times New Roman"/>
          <w:b/>
          <w:bCs/>
          <w:color w:val="000000" w:themeColor="text1"/>
          <w:sz w:val="24"/>
          <w:szCs w:val="24"/>
          <w:lang w:val="nl-NL"/>
        </w:rPr>
      </w:pPr>
    </w:p>
    <w:sectPr w:rsidR="3C5AB57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97184"/>
    <w:multiLevelType w:val="hybridMultilevel"/>
    <w:tmpl w:val="43487F2E"/>
    <w:lvl w:ilvl="0" w:tplc="89F4DD5A">
      <w:start w:val="1"/>
      <w:numFmt w:val="bullet"/>
      <w:lvlText w:val=""/>
      <w:lvlJc w:val="left"/>
      <w:pPr>
        <w:ind w:left="720" w:hanging="360"/>
      </w:pPr>
      <w:rPr>
        <w:rFonts w:ascii="Symbol" w:hAnsi="Symbol" w:hint="default"/>
      </w:rPr>
    </w:lvl>
    <w:lvl w:ilvl="1" w:tplc="89D679D0">
      <w:start w:val="1"/>
      <w:numFmt w:val="bullet"/>
      <w:lvlText w:val="o"/>
      <w:lvlJc w:val="left"/>
      <w:pPr>
        <w:ind w:left="1440" w:hanging="360"/>
      </w:pPr>
      <w:rPr>
        <w:rFonts w:ascii="Courier New" w:hAnsi="Courier New" w:hint="default"/>
      </w:rPr>
    </w:lvl>
    <w:lvl w:ilvl="2" w:tplc="B3ECDAAE">
      <w:start w:val="1"/>
      <w:numFmt w:val="bullet"/>
      <w:lvlText w:val=""/>
      <w:lvlJc w:val="left"/>
      <w:pPr>
        <w:ind w:left="2160" w:hanging="360"/>
      </w:pPr>
      <w:rPr>
        <w:rFonts w:ascii="Wingdings" w:hAnsi="Wingdings" w:hint="default"/>
      </w:rPr>
    </w:lvl>
    <w:lvl w:ilvl="3" w:tplc="CF5A3D24">
      <w:start w:val="1"/>
      <w:numFmt w:val="bullet"/>
      <w:lvlText w:val=""/>
      <w:lvlJc w:val="left"/>
      <w:pPr>
        <w:ind w:left="2880" w:hanging="360"/>
      </w:pPr>
      <w:rPr>
        <w:rFonts w:ascii="Symbol" w:hAnsi="Symbol" w:hint="default"/>
      </w:rPr>
    </w:lvl>
    <w:lvl w:ilvl="4" w:tplc="103C18F2">
      <w:start w:val="1"/>
      <w:numFmt w:val="bullet"/>
      <w:lvlText w:val="o"/>
      <w:lvlJc w:val="left"/>
      <w:pPr>
        <w:ind w:left="3600" w:hanging="360"/>
      </w:pPr>
      <w:rPr>
        <w:rFonts w:ascii="Courier New" w:hAnsi="Courier New" w:hint="default"/>
      </w:rPr>
    </w:lvl>
    <w:lvl w:ilvl="5" w:tplc="415AAAD0">
      <w:start w:val="1"/>
      <w:numFmt w:val="bullet"/>
      <w:lvlText w:val=""/>
      <w:lvlJc w:val="left"/>
      <w:pPr>
        <w:ind w:left="4320" w:hanging="360"/>
      </w:pPr>
      <w:rPr>
        <w:rFonts w:ascii="Wingdings" w:hAnsi="Wingdings" w:hint="default"/>
      </w:rPr>
    </w:lvl>
    <w:lvl w:ilvl="6" w:tplc="61EC1356">
      <w:start w:val="1"/>
      <w:numFmt w:val="bullet"/>
      <w:lvlText w:val=""/>
      <w:lvlJc w:val="left"/>
      <w:pPr>
        <w:ind w:left="5040" w:hanging="360"/>
      </w:pPr>
      <w:rPr>
        <w:rFonts w:ascii="Symbol" w:hAnsi="Symbol" w:hint="default"/>
      </w:rPr>
    </w:lvl>
    <w:lvl w:ilvl="7" w:tplc="3C946FFA">
      <w:start w:val="1"/>
      <w:numFmt w:val="bullet"/>
      <w:lvlText w:val="o"/>
      <w:lvlJc w:val="left"/>
      <w:pPr>
        <w:ind w:left="5760" w:hanging="360"/>
      </w:pPr>
      <w:rPr>
        <w:rFonts w:ascii="Courier New" w:hAnsi="Courier New" w:hint="default"/>
      </w:rPr>
    </w:lvl>
    <w:lvl w:ilvl="8" w:tplc="2F9E44EE">
      <w:start w:val="1"/>
      <w:numFmt w:val="bullet"/>
      <w:lvlText w:val=""/>
      <w:lvlJc w:val="left"/>
      <w:pPr>
        <w:ind w:left="6480" w:hanging="360"/>
      </w:pPr>
      <w:rPr>
        <w:rFonts w:ascii="Wingdings" w:hAnsi="Wingdings" w:hint="default"/>
      </w:rPr>
    </w:lvl>
  </w:abstractNum>
  <w:abstractNum w:abstractNumId="1" w15:restartNumberingAfterBreak="0">
    <w:nsid w:val="5C224DF6"/>
    <w:multiLevelType w:val="hybridMultilevel"/>
    <w:tmpl w:val="40BA84A8"/>
    <w:lvl w:ilvl="0" w:tplc="C400B8F4">
      <w:start w:val="1"/>
      <w:numFmt w:val="bullet"/>
      <w:lvlText w:val=""/>
      <w:lvlJc w:val="left"/>
      <w:pPr>
        <w:ind w:left="720" w:hanging="360"/>
      </w:pPr>
      <w:rPr>
        <w:rFonts w:ascii="Symbol" w:hAnsi="Symbol" w:hint="default"/>
      </w:rPr>
    </w:lvl>
    <w:lvl w:ilvl="1" w:tplc="22A21DEE">
      <w:start w:val="1"/>
      <w:numFmt w:val="bullet"/>
      <w:lvlText w:val="o"/>
      <w:lvlJc w:val="left"/>
      <w:pPr>
        <w:ind w:left="1440" w:hanging="360"/>
      </w:pPr>
      <w:rPr>
        <w:rFonts w:ascii="Courier New" w:hAnsi="Courier New" w:hint="default"/>
      </w:rPr>
    </w:lvl>
    <w:lvl w:ilvl="2" w:tplc="742A01F2">
      <w:start w:val="1"/>
      <w:numFmt w:val="bullet"/>
      <w:lvlText w:val=""/>
      <w:lvlJc w:val="left"/>
      <w:pPr>
        <w:ind w:left="2160" w:hanging="360"/>
      </w:pPr>
      <w:rPr>
        <w:rFonts w:ascii="Wingdings" w:hAnsi="Wingdings" w:hint="default"/>
      </w:rPr>
    </w:lvl>
    <w:lvl w:ilvl="3" w:tplc="FBCA0B88">
      <w:start w:val="1"/>
      <w:numFmt w:val="bullet"/>
      <w:lvlText w:val=""/>
      <w:lvlJc w:val="left"/>
      <w:pPr>
        <w:ind w:left="2880" w:hanging="360"/>
      </w:pPr>
      <w:rPr>
        <w:rFonts w:ascii="Symbol" w:hAnsi="Symbol" w:hint="default"/>
      </w:rPr>
    </w:lvl>
    <w:lvl w:ilvl="4" w:tplc="E6A61AAA">
      <w:start w:val="1"/>
      <w:numFmt w:val="bullet"/>
      <w:lvlText w:val="o"/>
      <w:lvlJc w:val="left"/>
      <w:pPr>
        <w:ind w:left="3600" w:hanging="360"/>
      </w:pPr>
      <w:rPr>
        <w:rFonts w:ascii="Courier New" w:hAnsi="Courier New" w:hint="default"/>
      </w:rPr>
    </w:lvl>
    <w:lvl w:ilvl="5" w:tplc="6A2C7424">
      <w:start w:val="1"/>
      <w:numFmt w:val="bullet"/>
      <w:lvlText w:val=""/>
      <w:lvlJc w:val="left"/>
      <w:pPr>
        <w:ind w:left="4320" w:hanging="360"/>
      </w:pPr>
      <w:rPr>
        <w:rFonts w:ascii="Wingdings" w:hAnsi="Wingdings" w:hint="default"/>
      </w:rPr>
    </w:lvl>
    <w:lvl w:ilvl="6" w:tplc="0B109FB4">
      <w:start w:val="1"/>
      <w:numFmt w:val="bullet"/>
      <w:lvlText w:val=""/>
      <w:lvlJc w:val="left"/>
      <w:pPr>
        <w:ind w:left="5040" w:hanging="360"/>
      </w:pPr>
      <w:rPr>
        <w:rFonts w:ascii="Symbol" w:hAnsi="Symbol" w:hint="default"/>
      </w:rPr>
    </w:lvl>
    <w:lvl w:ilvl="7" w:tplc="25522EFA">
      <w:start w:val="1"/>
      <w:numFmt w:val="bullet"/>
      <w:lvlText w:val="o"/>
      <w:lvlJc w:val="left"/>
      <w:pPr>
        <w:ind w:left="5760" w:hanging="360"/>
      </w:pPr>
      <w:rPr>
        <w:rFonts w:ascii="Courier New" w:hAnsi="Courier New" w:hint="default"/>
      </w:rPr>
    </w:lvl>
    <w:lvl w:ilvl="8" w:tplc="80E40D5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TYytDA3tDAwNzRT0lEKTi0uzszPAymwrAUA20qX/ywAAAA="/>
  </w:docVars>
  <w:rsids>
    <w:rsidRoot w:val="7F359E3E"/>
    <w:rsid w:val="00002C8C"/>
    <w:rsid w:val="00005F6A"/>
    <w:rsid w:val="00013E7C"/>
    <w:rsid w:val="00015383"/>
    <w:rsid w:val="0002030C"/>
    <w:rsid w:val="00020DD9"/>
    <w:rsid w:val="000264AB"/>
    <w:rsid w:val="00030F10"/>
    <w:rsid w:val="0003707E"/>
    <w:rsid w:val="000423A8"/>
    <w:rsid w:val="00045283"/>
    <w:rsid w:val="000472E3"/>
    <w:rsid w:val="00047C37"/>
    <w:rsid w:val="00053318"/>
    <w:rsid w:val="0005347D"/>
    <w:rsid w:val="0005406E"/>
    <w:rsid w:val="00056989"/>
    <w:rsid w:val="00063C8E"/>
    <w:rsid w:val="000852B7"/>
    <w:rsid w:val="00091CD9"/>
    <w:rsid w:val="00097E66"/>
    <w:rsid w:val="000A45DA"/>
    <w:rsid w:val="000A49D4"/>
    <w:rsid w:val="000A578F"/>
    <w:rsid w:val="000B1044"/>
    <w:rsid w:val="000B1BFC"/>
    <w:rsid w:val="000B24B6"/>
    <w:rsid w:val="000B48CF"/>
    <w:rsid w:val="000C06D9"/>
    <w:rsid w:val="000C2C08"/>
    <w:rsid w:val="000C6683"/>
    <w:rsid w:val="000C7428"/>
    <w:rsid w:val="000D5C80"/>
    <w:rsid w:val="000D677D"/>
    <w:rsid w:val="000E113D"/>
    <w:rsid w:val="000E501F"/>
    <w:rsid w:val="000E67DE"/>
    <w:rsid w:val="000F034B"/>
    <w:rsid w:val="00102246"/>
    <w:rsid w:val="00102E1F"/>
    <w:rsid w:val="00103D80"/>
    <w:rsid w:val="00120AEF"/>
    <w:rsid w:val="001275D6"/>
    <w:rsid w:val="001333A2"/>
    <w:rsid w:val="00137B38"/>
    <w:rsid w:val="00145541"/>
    <w:rsid w:val="0014570A"/>
    <w:rsid w:val="00146FAD"/>
    <w:rsid w:val="0015145C"/>
    <w:rsid w:val="0015203B"/>
    <w:rsid w:val="00152A75"/>
    <w:rsid w:val="00154470"/>
    <w:rsid w:val="00154C0A"/>
    <w:rsid w:val="001571CE"/>
    <w:rsid w:val="00157607"/>
    <w:rsid w:val="00166F94"/>
    <w:rsid w:val="00171EE5"/>
    <w:rsid w:val="00175CAC"/>
    <w:rsid w:val="001833E9"/>
    <w:rsid w:val="0018464C"/>
    <w:rsid w:val="001A091A"/>
    <w:rsid w:val="001A2A2F"/>
    <w:rsid w:val="001A6088"/>
    <w:rsid w:val="001B1C30"/>
    <w:rsid w:val="001B4AC7"/>
    <w:rsid w:val="001B6018"/>
    <w:rsid w:val="001C6A7A"/>
    <w:rsid w:val="001C6B1A"/>
    <w:rsid w:val="001D071A"/>
    <w:rsid w:val="001E1AA6"/>
    <w:rsid w:val="001F7B60"/>
    <w:rsid w:val="00201ACE"/>
    <w:rsid w:val="00216EA5"/>
    <w:rsid w:val="00242E34"/>
    <w:rsid w:val="00243B41"/>
    <w:rsid w:val="002453FF"/>
    <w:rsid w:val="00246E3D"/>
    <w:rsid w:val="00247772"/>
    <w:rsid w:val="00250191"/>
    <w:rsid w:val="002505D2"/>
    <w:rsid w:val="00250BA8"/>
    <w:rsid w:val="00255B8D"/>
    <w:rsid w:val="00265561"/>
    <w:rsid w:val="00265DAA"/>
    <w:rsid w:val="00276FCC"/>
    <w:rsid w:val="00277221"/>
    <w:rsid w:val="002807B7"/>
    <w:rsid w:val="00282CA9"/>
    <w:rsid w:val="00294696"/>
    <w:rsid w:val="002B5ADA"/>
    <w:rsid w:val="002C04E1"/>
    <w:rsid w:val="002C5893"/>
    <w:rsid w:val="002D4C12"/>
    <w:rsid w:val="002E1CF8"/>
    <w:rsid w:val="002E59B3"/>
    <w:rsid w:val="002F47AD"/>
    <w:rsid w:val="00301299"/>
    <w:rsid w:val="003023EC"/>
    <w:rsid w:val="00313113"/>
    <w:rsid w:val="0031578B"/>
    <w:rsid w:val="003266BD"/>
    <w:rsid w:val="00327C67"/>
    <w:rsid w:val="003311AF"/>
    <w:rsid w:val="003313B9"/>
    <w:rsid w:val="00331FE2"/>
    <w:rsid w:val="00332BFD"/>
    <w:rsid w:val="00350B40"/>
    <w:rsid w:val="00352DAD"/>
    <w:rsid w:val="00357FBD"/>
    <w:rsid w:val="003607DA"/>
    <w:rsid w:val="00366BD3"/>
    <w:rsid w:val="00370C4C"/>
    <w:rsid w:val="0037129E"/>
    <w:rsid w:val="0037174C"/>
    <w:rsid w:val="003724BE"/>
    <w:rsid w:val="00373D86"/>
    <w:rsid w:val="0037718C"/>
    <w:rsid w:val="00377AC7"/>
    <w:rsid w:val="00382836"/>
    <w:rsid w:val="00384040"/>
    <w:rsid w:val="003912D6"/>
    <w:rsid w:val="003A6D9C"/>
    <w:rsid w:val="003A7B9E"/>
    <w:rsid w:val="003B3241"/>
    <w:rsid w:val="003B5F7C"/>
    <w:rsid w:val="003D0C98"/>
    <w:rsid w:val="003D47B5"/>
    <w:rsid w:val="003D51C3"/>
    <w:rsid w:val="003E16C3"/>
    <w:rsid w:val="003E446E"/>
    <w:rsid w:val="003E713D"/>
    <w:rsid w:val="003F0213"/>
    <w:rsid w:val="003F427A"/>
    <w:rsid w:val="004020D2"/>
    <w:rsid w:val="0040609F"/>
    <w:rsid w:val="004107EF"/>
    <w:rsid w:val="00414570"/>
    <w:rsid w:val="00415A92"/>
    <w:rsid w:val="00425127"/>
    <w:rsid w:val="00426E32"/>
    <w:rsid w:val="00430B4D"/>
    <w:rsid w:val="00432CC0"/>
    <w:rsid w:val="00450180"/>
    <w:rsid w:val="0045169A"/>
    <w:rsid w:val="00451F43"/>
    <w:rsid w:val="00462207"/>
    <w:rsid w:val="00465FD1"/>
    <w:rsid w:val="00466924"/>
    <w:rsid w:val="00466FDE"/>
    <w:rsid w:val="00467BCB"/>
    <w:rsid w:val="00471FE3"/>
    <w:rsid w:val="004A0C8F"/>
    <w:rsid w:val="004A4A0E"/>
    <w:rsid w:val="004B7E62"/>
    <w:rsid w:val="004C0E07"/>
    <w:rsid w:val="004C5C09"/>
    <w:rsid w:val="004D2907"/>
    <w:rsid w:val="004D42EF"/>
    <w:rsid w:val="004D705B"/>
    <w:rsid w:val="004D7642"/>
    <w:rsid w:val="004E66C8"/>
    <w:rsid w:val="004F1DFC"/>
    <w:rsid w:val="004F35AE"/>
    <w:rsid w:val="005023D2"/>
    <w:rsid w:val="00506315"/>
    <w:rsid w:val="00510BB3"/>
    <w:rsid w:val="00510E3E"/>
    <w:rsid w:val="00511CD3"/>
    <w:rsid w:val="0052648D"/>
    <w:rsid w:val="00526B03"/>
    <w:rsid w:val="00534581"/>
    <w:rsid w:val="00544B3F"/>
    <w:rsid w:val="0055007D"/>
    <w:rsid w:val="00577AF1"/>
    <w:rsid w:val="00580419"/>
    <w:rsid w:val="005814D9"/>
    <w:rsid w:val="005864FD"/>
    <w:rsid w:val="005879AE"/>
    <w:rsid w:val="00591DC6"/>
    <w:rsid w:val="00596B30"/>
    <w:rsid w:val="005A4832"/>
    <w:rsid w:val="005A5D1C"/>
    <w:rsid w:val="005A5E6C"/>
    <w:rsid w:val="005A7CDE"/>
    <w:rsid w:val="005B01AF"/>
    <w:rsid w:val="005B05F7"/>
    <w:rsid w:val="005B05FD"/>
    <w:rsid w:val="005C0C92"/>
    <w:rsid w:val="005C64ED"/>
    <w:rsid w:val="005C6E88"/>
    <w:rsid w:val="005C71B2"/>
    <w:rsid w:val="005D2242"/>
    <w:rsid w:val="005D23F3"/>
    <w:rsid w:val="005D3306"/>
    <w:rsid w:val="00606035"/>
    <w:rsid w:val="00612962"/>
    <w:rsid w:val="00614796"/>
    <w:rsid w:val="00616103"/>
    <w:rsid w:val="00630207"/>
    <w:rsid w:val="006312C2"/>
    <w:rsid w:val="00631E94"/>
    <w:rsid w:val="00646140"/>
    <w:rsid w:val="0065523E"/>
    <w:rsid w:val="00696A73"/>
    <w:rsid w:val="00696A8B"/>
    <w:rsid w:val="006A4CD0"/>
    <w:rsid w:val="006A640C"/>
    <w:rsid w:val="006B1836"/>
    <w:rsid w:val="006B2637"/>
    <w:rsid w:val="006B3812"/>
    <w:rsid w:val="006C13F5"/>
    <w:rsid w:val="006C469E"/>
    <w:rsid w:val="006D34ED"/>
    <w:rsid w:val="006D6DF8"/>
    <w:rsid w:val="006E3BAD"/>
    <w:rsid w:val="006E4E95"/>
    <w:rsid w:val="006F3E55"/>
    <w:rsid w:val="00714EE5"/>
    <w:rsid w:val="00716062"/>
    <w:rsid w:val="007258E5"/>
    <w:rsid w:val="00725936"/>
    <w:rsid w:val="00732838"/>
    <w:rsid w:val="00744E85"/>
    <w:rsid w:val="00745194"/>
    <w:rsid w:val="00745A6F"/>
    <w:rsid w:val="00777717"/>
    <w:rsid w:val="00785100"/>
    <w:rsid w:val="00786913"/>
    <w:rsid w:val="007871BE"/>
    <w:rsid w:val="007948CF"/>
    <w:rsid w:val="007A307E"/>
    <w:rsid w:val="007A3C11"/>
    <w:rsid w:val="007B19C8"/>
    <w:rsid w:val="007B3456"/>
    <w:rsid w:val="007BB6A5"/>
    <w:rsid w:val="007C72D4"/>
    <w:rsid w:val="007D0920"/>
    <w:rsid w:val="007D4C72"/>
    <w:rsid w:val="007E08EF"/>
    <w:rsid w:val="007E33E5"/>
    <w:rsid w:val="007E3FF1"/>
    <w:rsid w:val="007E6F70"/>
    <w:rsid w:val="007F735F"/>
    <w:rsid w:val="00802773"/>
    <w:rsid w:val="00802BA5"/>
    <w:rsid w:val="00802E6F"/>
    <w:rsid w:val="008031E4"/>
    <w:rsid w:val="00806436"/>
    <w:rsid w:val="008116ED"/>
    <w:rsid w:val="00813245"/>
    <w:rsid w:val="00814708"/>
    <w:rsid w:val="00815811"/>
    <w:rsid w:val="008160DE"/>
    <w:rsid w:val="00824B62"/>
    <w:rsid w:val="00824F9B"/>
    <w:rsid w:val="00830B37"/>
    <w:rsid w:val="00847349"/>
    <w:rsid w:val="00850D42"/>
    <w:rsid w:val="0085451E"/>
    <w:rsid w:val="00855FF3"/>
    <w:rsid w:val="00857227"/>
    <w:rsid w:val="0086006A"/>
    <w:rsid w:val="00864851"/>
    <w:rsid w:val="00865487"/>
    <w:rsid w:val="0087423B"/>
    <w:rsid w:val="008823FD"/>
    <w:rsid w:val="00884EBE"/>
    <w:rsid w:val="008865A2"/>
    <w:rsid w:val="008909C2"/>
    <w:rsid w:val="00892208"/>
    <w:rsid w:val="008925CA"/>
    <w:rsid w:val="00893738"/>
    <w:rsid w:val="00895D26"/>
    <w:rsid w:val="00896D3D"/>
    <w:rsid w:val="00897811"/>
    <w:rsid w:val="008A4A9F"/>
    <w:rsid w:val="008B12A2"/>
    <w:rsid w:val="008B38AD"/>
    <w:rsid w:val="008C19A0"/>
    <w:rsid w:val="008C7FBF"/>
    <w:rsid w:val="008D49DF"/>
    <w:rsid w:val="008D6105"/>
    <w:rsid w:val="008E4D2F"/>
    <w:rsid w:val="00901B3A"/>
    <w:rsid w:val="009036A6"/>
    <w:rsid w:val="0090554B"/>
    <w:rsid w:val="009103F5"/>
    <w:rsid w:val="00911380"/>
    <w:rsid w:val="009120E4"/>
    <w:rsid w:val="00921BD6"/>
    <w:rsid w:val="009477EE"/>
    <w:rsid w:val="009538E9"/>
    <w:rsid w:val="00954C5D"/>
    <w:rsid w:val="009646BA"/>
    <w:rsid w:val="009677AA"/>
    <w:rsid w:val="009703D9"/>
    <w:rsid w:val="0097631D"/>
    <w:rsid w:val="009838FD"/>
    <w:rsid w:val="00983C89"/>
    <w:rsid w:val="00986C81"/>
    <w:rsid w:val="00994777"/>
    <w:rsid w:val="009A085D"/>
    <w:rsid w:val="009B2234"/>
    <w:rsid w:val="009B269A"/>
    <w:rsid w:val="009B56A9"/>
    <w:rsid w:val="009B6673"/>
    <w:rsid w:val="009B6D09"/>
    <w:rsid w:val="009C0A90"/>
    <w:rsid w:val="009C0D3A"/>
    <w:rsid w:val="009C1A9B"/>
    <w:rsid w:val="009D2BAF"/>
    <w:rsid w:val="009D2CFF"/>
    <w:rsid w:val="009D3FDB"/>
    <w:rsid w:val="009D4FA1"/>
    <w:rsid w:val="009D6D66"/>
    <w:rsid w:val="009D7D68"/>
    <w:rsid w:val="009E205A"/>
    <w:rsid w:val="009E2C65"/>
    <w:rsid w:val="009F24BB"/>
    <w:rsid w:val="009F3540"/>
    <w:rsid w:val="00A1714E"/>
    <w:rsid w:val="00A23C50"/>
    <w:rsid w:val="00A26AB4"/>
    <w:rsid w:val="00A2758C"/>
    <w:rsid w:val="00A323DD"/>
    <w:rsid w:val="00A33CA2"/>
    <w:rsid w:val="00A3516D"/>
    <w:rsid w:val="00A40D20"/>
    <w:rsid w:val="00A410BD"/>
    <w:rsid w:val="00A41872"/>
    <w:rsid w:val="00A42E13"/>
    <w:rsid w:val="00A45163"/>
    <w:rsid w:val="00A4610C"/>
    <w:rsid w:val="00A46D28"/>
    <w:rsid w:val="00A52316"/>
    <w:rsid w:val="00A55634"/>
    <w:rsid w:val="00A57B62"/>
    <w:rsid w:val="00A66EC9"/>
    <w:rsid w:val="00A70108"/>
    <w:rsid w:val="00A7110D"/>
    <w:rsid w:val="00AA4638"/>
    <w:rsid w:val="00AA4C89"/>
    <w:rsid w:val="00AA6C00"/>
    <w:rsid w:val="00AB02E2"/>
    <w:rsid w:val="00AE1708"/>
    <w:rsid w:val="00B00A2B"/>
    <w:rsid w:val="00B0216D"/>
    <w:rsid w:val="00B03E3A"/>
    <w:rsid w:val="00B316C0"/>
    <w:rsid w:val="00B35047"/>
    <w:rsid w:val="00B3575F"/>
    <w:rsid w:val="00B44CA2"/>
    <w:rsid w:val="00B4649C"/>
    <w:rsid w:val="00B5164D"/>
    <w:rsid w:val="00B54E2C"/>
    <w:rsid w:val="00B605FE"/>
    <w:rsid w:val="00B6431C"/>
    <w:rsid w:val="00B66992"/>
    <w:rsid w:val="00B67E89"/>
    <w:rsid w:val="00B7340C"/>
    <w:rsid w:val="00B81625"/>
    <w:rsid w:val="00B81C38"/>
    <w:rsid w:val="00B82F96"/>
    <w:rsid w:val="00B83342"/>
    <w:rsid w:val="00B8559F"/>
    <w:rsid w:val="00B85A2B"/>
    <w:rsid w:val="00B86667"/>
    <w:rsid w:val="00B91FA7"/>
    <w:rsid w:val="00BA018F"/>
    <w:rsid w:val="00BA120A"/>
    <w:rsid w:val="00BA5197"/>
    <w:rsid w:val="00BB2073"/>
    <w:rsid w:val="00BB60BF"/>
    <w:rsid w:val="00BC4596"/>
    <w:rsid w:val="00BD63B2"/>
    <w:rsid w:val="00BF013D"/>
    <w:rsid w:val="00C03CD9"/>
    <w:rsid w:val="00C067A9"/>
    <w:rsid w:val="00C143C5"/>
    <w:rsid w:val="00C17209"/>
    <w:rsid w:val="00C17F8A"/>
    <w:rsid w:val="00C2020F"/>
    <w:rsid w:val="00C2073E"/>
    <w:rsid w:val="00C21666"/>
    <w:rsid w:val="00C22BC5"/>
    <w:rsid w:val="00C23659"/>
    <w:rsid w:val="00C316BE"/>
    <w:rsid w:val="00C348D0"/>
    <w:rsid w:val="00C37DDA"/>
    <w:rsid w:val="00C408EB"/>
    <w:rsid w:val="00C47691"/>
    <w:rsid w:val="00C503C6"/>
    <w:rsid w:val="00C73D09"/>
    <w:rsid w:val="00C81FCC"/>
    <w:rsid w:val="00C82FCC"/>
    <w:rsid w:val="00C84637"/>
    <w:rsid w:val="00C90168"/>
    <w:rsid w:val="00C931D6"/>
    <w:rsid w:val="00CA1F1B"/>
    <w:rsid w:val="00CA4FE0"/>
    <w:rsid w:val="00CA6F35"/>
    <w:rsid w:val="00CB044F"/>
    <w:rsid w:val="00CB11E7"/>
    <w:rsid w:val="00CB3678"/>
    <w:rsid w:val="00CB46BF"/>
    <w:rsid w:val="00CC0F9E"/>
    <w:rsid w:val="00CC1292"/>
    <w:rsid w:val="00CD3126"/>
    <w:rsid w:val="00CD643F"/>
    <w:rsid w:val="00CD71EB"/>
    <w:rsid w:val="00CE20F3"/>
    <w:rsid w:val="00CE5FA4"/>
    <w:rsid w:val="00CF00F6"/>
    <w:rsid w:val="00D06362"/>
    <w:rsid w:val="00D0678D"/>
    <w:rsid w:val="00D1785E"/>
    <w:rsid w:val="00D223C2"/>
    <w:rsid w:val="00D244E6"/>
    <w:rsid w:val="00D31F4F"/>
    <w:rsid w:val="00D35B2A"/>
    <w:rsid w:val="00D37208"/>
    <w:rsid w:val="00D449E6"/>
    <w:rsid w:val="00D46220"/>
    <w:rsid w:val="00D5043D"/>
    <w:rsid w:val="00D54721"/>
    <w:rsid w:val="00D54A83"/>
    <w:rsid w:val="00D557FF"/>
    <w:rsid w:val="00D6175B"/>
    <w:rsid w:val="00D6179E"/>
    <w:rsid w:val="00D778B1"/>
    <w:rsid w:val="00D8299A"/>
    <w:rsid w:val="00D82F44"/>
    <w:rsid w:val="00D93156"/>
    <w:rsid w:val="00D94D3E"/>
    <w:rsid w:val="00DA07B0"/>
    <w:rsid w:val="00DB4A03"/>
    <w:rsid w:val="00DC1DE9"/>
    <w:rsid w:val="00DE3A62"/>
    <w:rsid w:val="00DF22F5"/>
    <w:rsid w:val="00DF5DA4"/>
    <w:rsid w:val="00E0543B"/>
    <w:rsid w:val="00E15A8C"/>
    <w:rsid w:val="00E351AC"/>
    <w:rsid w:val="00E35D20"/>
    <w:rsid w:val="00E367A4"/>
    <w:rsid w:val="00E37A7A"/>
    <w:rsid w:val="00E5337F"/>
    <w:rsid w:val="00E535FA"/>
    <w:rsid w:val="00E612FD"/>
    <w:rsid w:val="00E6341A"/>
    <w:rsid w:val="00E676A0"/>
    <w:rsid w:val="00E75898"/>
    <w:rsid w:val="00E8721B"/>
    <w:rsid w:val="00EA183B"/>
    <w:rsid w:val="00EA1B90"/>
    <w:rsid w:val="00EA7387"/>
    <w:rsid w:val="00EA7C0E"/>
    <w:rsid w:val="00EB46AD"/>
    <w:rsid w:val="00EC1846"/>
    <w:rsid w:val="00EC3E7C"/>
    <w:rsid w:val="00EC758D"/>
    <w:rsid w:val="00ED21DB"/>
    <w:rsid w:val="00ED7088"/>
    <w:rsid w:val="00EE3BCC"/>
    <w:rsid w:val="00EE5EDB"/>
    <w:rsid w:val="00EE6EF2"/>
    <w:rsid w:val="00EE7BBD"/>
    <w:rsid w:val="00EF1757"/>
    <w:rsid w:val="00EF188F"/>
    <w:rsid w:val="00EF2E3E"/>
    <w:rsid w:val="00EF5223"/>
    <w:rsid w:val="00F03B50"/>
    <w:rsid w:val="00F102B7"/>
    <w:rsid w:val="00F1555B"/>
    <w:rsid w:val="00F27209"/>
    <w:rsid w:val="00F427E8"/>
    <w:rsid w:val="00F44DD6"/>
    <w:rsid w:val="00F47A66"/>
    <w:rsid w:val="00F50544"/>
    <w:rsid w:val="00F50F0D"/>
    <w:rsid w:val="00F5390B"/>
    <w:rsid w:val="00F54F04"/>
    <w:rsid w:val="00F56A84"/>
    <w:rsid w:val="00F5735B"/>
    <w:rsid w:val="00F61442"/>
    <w:rsid w:val="00F63863"/>
    <w:rsid w:val="00F661F6"/>
    <w:rsid w:val="00F6708A"/>
    <w:rsid w:val="00F71477"/>
    <w:rsid w:val="00F72C84"/>
    <w:rsid w:val="00F87494"/>
    <w:rsid w:val="00F918CB"/>
    <w:rsid w:val="00F96010"/>
    <w:rsid w:val="00FA1AF9"/>
    <w:rsid w:val="00FA61DB"/>
    <w:rsid w:val="00FA6576"/>
    <w:rsid w:val="00FB639F"/>
    <w:rsid w:val="00FC7EA2"/>
    <w:rsid w:val="00FD2B38"/>
    <w:rsid w:val="00FE6B3A"/>
    <w:rsid w:val="00FF05AA"/>
    <w:rsid w:val="00FF468D"/>
    <w:rsid w:val="0174C2B1"/>
    <w:rsid w:val="01D53014"/>
    <w:rsid w:val="01E495A4"/>
    <w:rsid w:val="023BE79A"/>
    <w:rsid w:val="023D62D5"/>
    <w:rsid w:val="024A5071"/>
    <w:rsid w:val="0253559D"/>
    <w:rsid w:val="025511B9"/>
    <w:rsid w:val="02834C5A"/>
    <w:rsid w:val="0321942C"/>
    <w:rsid w:val="03C438FD"/>
    <w:rsid w:val="03E98020"/>
    <w:rsid w:val="041102EB"/>
    <w:rsid w:val="04AFF768"/>
    <w:rsid w:val="051F63D9"/>
    <w:rsid w:val="05513F45"/>
    <w:rsid w:val="05B5DC2D"/>
    <w:rsid w:val="05E7950F"/>
    <w:rsid w:val="061CF9A6"/>
    <w:rsid w:val="073BCDD4"/>
    <w:rsid w:val="07705A42"/>
    <w:rsid w:val="07D4A6F3"/>
    <w:rsid w:val="07EA9916"/>
    <w:rsid w:val="09618EA5"/>
    <w:rsid w:val="0970FFC0"/>
    <w:rsid w:val="0A2525C8"/>
    <w:rsid w:val="0A3B5282"/>
    <w:rsid w:val="0A58FAF0"/>
    <w:rsid w:val="0AB11BCC"/>
    <w:rsid w:val="0AB99290"/>
    <w:rsid w:val="0B4862DA"/>
    <w:rsid w:val="0BF5C7B3"/>
    <w:rsid w:val="0C4666CD"/>
    <w:rsid w:val="0C483101"/>
    <w:rsid w:val="0CBE0A39"/>
    <w:rsid w:val="0CE6A2AE"/>
    <w:rsid w:val="0E85DF51"/>
    <w:rsid w:val="0EB4225B"/>
    <w:rsid w:val="0ECA6ECD"/>
    <w:rsid w:val="0FF44666"/>
    <w:rsid w:val="106F82DB"/>
    <w:rsid w:val="1086B1FF"/>
    <w:rsid w:val="10D46871"/>
    <w:rsid w:val="11F979EC"/>
    <w:rsid w:val="12345DCB"/>
    <w:rsid w:val="126D7B07"/>
    <w:rsid w:val="1279BA5C"/>
    <w:rsid w:val="13089F6D"/>
    <w:rsid w:val="1446D1BB"/>
    <w:rsid w:val="149BE21E"/>
    <w:rsid w:val="14D5F7BB"/>
    <w:rsid w:val="15B44BC8"/>
    <w:rsid w:val="1685872E"/>
    <w:rsid w:val="16B05064"/>
    <w:rsid w:val="16D611EE"/>
    <w:rsid w:val="170151CD"/>
    <w:rsid w:val="1716FBE1"/>
    <w:rsid w:val="17F760CE"/>
    <w:rsid w:val="191A42DE"/>
    <w:rsid w:val="19EAFEE7"/>
    <w:rsid w:val="1A61BE20"/>
    <w:rsid w:val="1B61BF32"/>
    <w:rsid w:val="1BABB4A2"/>
    <w:rsid w:val="1D066E2B"/>
    <w:rsid w:val="1D476CC5"/>
    <w:rsid w:val="1DF52075"/>
    <w:rsid w:val="1E4959D6"/>
    <w:rsid w:val="1EA23E8C"/>
    <w:rsid w:val="1FE52A37"/>
    <w:rsid w:val="20221270"/>
    <w:rsid w:val="20D0FFA4"/>
    <w:rsid w:val="215377FE"/>
    <w:rsid w:val="21A5D56A"/>
    <w:rsid w:val="21B17458"/>
    <w:rsid w:val="227DD381"/>
    <w:rsid w:val="228239BC"/>
    <w:rsid w:val="22CCC940"/>
    <w:rsid w:val="22E47C55"/>
    <w:rsid w:val="23137EC1"/>
    <w:rsid w:val="24B02A94"/>
    <w:rsid w:val="250DBBBC"/>
    <w:rsid w:val="25A5A41B"/>
    <w:rsid w:val="25D45FEE"/>
    <w:rsid w:val="265E517F"/>
    <w:rsid w:val="26633167"/>
    <w:rsid w:val="26A67D1E"/>
    <w:rsid w:val="275B3836"/>
    <w:rsid w:val="28DB79A4"/>
    <w:rsid w:val="29E22659"/>
    <w:rsid w:val="2A49492E"/>
    <w:rsid w:val="2A7312C5"/>
    <w:rsid w:val="2A87BBFB"/>
    <w:rsid w:val="2B9F8FA0"/>
    <w:rsid w:val="2C238C5C"/>
    <w:rsid w:val="2C3E8288"/>
    <w:rsid w:val="2C911A92"/>
    <w:rsid w:val="2E440591"/>
    <w:rsid w:val="2E99AC55"/>
    <w:rsid w:val="2EA61371"/>
    <w:rsid w:val="2F030869"/>
    <w:rsid w:val="30181C39"/>
    <w:rsid w:val="307A42C2"/>
    <w:rsid w:val="308254AE"/>
    <w:rsid w:val="3107D734"/>
    <w:rsid w:val="315EE5A1"/>
    <w:rsid w:val="31D092DA"/>
    <w:rsid w:val="324555CA"/>
    <w:rsid w:val="328E75C7"/>
    <w:rsid w:val="32C60E17"/>
    <w:rsid w:val="346C07C7"/>
    <w:rsid w:val="34700CBE"/>
    <w:rsid w:val="34722B4E"/>
    <w:rsid w:val="349625EC"/>
    <w:rsid w:val="3509DF13"/>
    <w:rsid w:val="3529A435"/>
    <w:rsid w:val="3574D0A1"/>
    <w:rsid w:val="35FDAED9"/>
    <w:rsid w:val="360D9923"/>
    <w:rsid w:val="3654F3F8"/>
    <w:rsid w:val="36EF759A"/>
    <w:rsid w:val="3710A102"/>
    <w:rsid w:val="37DA3301"/>
    <w:rsid w:val="37EB2761"/>
    <w:rsid w:val="381A9EEE"/>
    <w:rsid w:val="38758444"/>
    <w:rsid w:val="38A3F353"/>
    <w:rsid w:val="398C94BA"/>
    <w:rsid w:val="3AB3A89E"/>
    <w:rsid w:val="3AD761A8"/>
    <w:rsid w:val="3BECB003"/>
    <w:rsid w:val="3C253615"/>
    <w:rsid w:val="3C5AB577"/>
    <w:rsid w:val="3D3265C2"/>
    <w:rsid w:val="3DA2CEC3"/>
    <w:rsid w:val="3DAC1151"/>
    <w:rsid w:val="3E16ADF2"/>
    <w:rsid w:val="3E8FA355"/>
    <w:rsid w:val="3F6600A6"/>
    <w:rsid w:val="404D4037"/>
    <w:rsid w:val="40F48FF7"/>
    <w:rsid w:val="413A68E2"/>
    <w:rsid w:val="42016D2A"/>
    <w:rsid w:val="4291C286"/>
    <w:rsid w:val="4341BD7A"/>
    <w:rsid w:val="43731A4A"/>
    <w:rsid w:val="437A56A7"/>
    <w:rsid w:val="4412CCB7"/>
    <w:rsid w:val="44364412"/>
    <w:rsid w:val="444BF003"/>
    <w:rsid w:val="44677522"/>
    <w:rsid w:val="447FBB7B"/>
    <w:rsid w:val="449F541E"/>
    <w:rsid w:val="44B85DC2"/>
    <w:rsid w:val="450AD6F5"/>
    <w:rsid w:val="452D340A"/>
    <w:rsid w:val="45681999"/>
    <w:rsid w:val="4684E22F"/>
    <w:rsid w:val="46C758F1"/>
    <w:rsid w:val="4796D636"/>
    <w:rsid w:val="4876E0A3"/>
    <w:rsid w:val="48979BE9"/>
    <w:rsid w:val="48BE1922"/>
    <w:rsid w:val="48F463CD"/>
    <w:rsid w:val="48FAAB16"/>
    <w:rsid w:val="48FDE021"/>
    <w:rsid w:val="4925B122"/>
    <w:rsid w:val="495CBAE9"/>
    <w:rsid w:val="4966C98D"/>
    <w:rsid w:val="49E741D3"/>
    <w:rsid w:val="49EAE139"/>
    <w:rsid w:val="4A9AACE4"/>
    <w:rsid w:val="4B02A01F"/>
    <w:rsid w:val="4B177566"/>
    <w:rsid w:val="4B6AEE82"/>
    <w:rsid w:val="4C324BD8"/>
    <w:rsid w:val="4C5C8634"/>
    <w:rsid w:val="4C952AFC"/>
    <w:rsid w:val="4D2281FB"/>
    <w:rsid w:val="4DDA6DE5"/>
    <w:rsid w:val="4E1D9922"/>
    <w:rsid w:val="4E38C238"/>
    <w:rsid w:val="4F146C38"/>
    <w:rsid w:val="4F3CFEF2"/>
    <w:rsid w:val="4F75608E"/>
    <w:rsid w:val="4F90E7B4"/>
    <w:rsid w:val="4FE7A9D5"/>
    <w:rsid w:val="5028C545"/>
    <w:rsid w:val="50394A55"/>
    <w:rsid w:val="50602673"/>
    <w:rsid w:val="509E33D0"/>
    <w:rsid w:val="510B99F3"/>
    <w:rsid w:val="5275E34E"/>
    <w:rsid w:val="52B2C480"/>
    <w:rsid w:val="53B778E5"/>
    <w:rsid w:val="53BAB55B"/>
    <w:rsid w:val="54B610AC"/>
    <w:rsid w:val="54E303E2"/>
    <w:rsid w:val="559B09E8"/>
    <w:rsid w:val="559EFBA3"/>
    <w:rsid w:val="5611F9B1"/>
    <w:rsid w:val="572ABBDD"/>
    <w:rsid w:val="57475904"/>
    <w:rsid w:val="5862643C"/>
    <w:rsid w:val="5B72CC9B"/>
    <w:rsid w:val="5BB8B2F6"/>
    <w:rsid w:val="5C1A3DAB"/>
    <w:rsid w:val="5D40C280"/>
    <w:rsid w:val="5D759744"/>
    <w:rsid w:val="5DBA93BE"/>
    <w:rsid w:val="5E660900"/>
    <w:rsid w:val="5EFF3FA5"/>
    <w:rsid w:val="5F17906E"/>
    <w:rsid w:val="5F472B40"/>
    <w:rsid w:val="5F632045"/>
    <w:rsid w:val="5F8D3092"/>
    <w:rsid w:val="5FBF0D3C"/>
    <w:rsid w:val="5FD2DDBD"/>
    <w:rsid w:val="5FDFCCE4"/>
    <w:rsid w:val="608990FD"/>
    <w:rsid w:val="60FEF0A6"/>
    <w:rsid w:val="617B9D45"/>
    <w:rsid w:val="61D9BD2F"/>
    <w:rsid w:val="623F3A20"/>
    <w:rsid w:val="627FA8C5"/>
    <w:rsid w:val="62C4F5E1"/>
    <w:rsid w:val="635D8988"/>
    <w:rsid w:val="6396AC72"/>
    <w:rsid w:val="63B83399"/>
    <w:rsid w:val="63F52AE0"/>
    <w:rsid w:val="644D50E0"/>
    <w:rsid w:val="659C4C63"/>
    <w:rsid w:val="66D639BF"/>
    <w:rsid w:val="671D68F6"/>
    <w:rsid w:val="672731EA"/>
    <w:rsid w:val="672CCBA2"/>
    <w:rsid w:val="67326D0D"/>
    <w:rsid w:val="675ED6AD"/>
    <w:rsid w:val="67661F6F"/>
    <w:rsid w:val="68059C39"/>
    <w:rsid w:val="68634B77"/>
    <w:rsid w:val="68E405E5"/>
    <w:rsid w:val="691F2CB9"/>
    <w:rsid w:val="696B7473"/>
    <w:rsid w:val="69E864E3"/>
    <w:rsid w:val="6AC2C31D"/>
    <w:rsid w:val="6ADBC290"/>
    <w:rsid w:val="6AFA3116"/>
    <w:rsid w:val="6B002435"/>
    <w:rsid w:val="6B843DAD"/>
    <w:rsid w:val="6C16427E"/>
    <w:rsid w:val="6C7332DA"/>
    <w:rsid w:val="6C977EB9"/>
    <w:rsid w:val="6D46DE02"/>
    <w:rsid w:val="6D68004F"/>
    <w:rsid w:val="6D867069"/>
    <w:rsid w:val="6E28CC40"/>
    <w:rsid w:val="6EBBD606"/>
    <w:rsid w:val="6EBFF4C9"/>
    <w:rsid w:val="6FE3BCDA"/>
    <w:rsid w:val="705379FE"/>
    <w:rsid w:val="7077BB7D"/>
    <w:rsid w:val="70B32788"/>
    <w:rsid w:val="7120E0CD"/>
    <w:rsid w:val="7198BB49"/>
    <w:rsid w:val="7212B5B1"/>
    <w:rsid w:val="7253AA4D"/>
    <w:rsid w:val="7280B153"/>
    <w:rsid w:val="728BA59B"/>
    <w:rsid w:val="72BA006F"/>
    <w:rsid w:val="72EEE198"/>
    <w:rsid w:val="73595D4A"/>
    <w:rsid w:val="73D4D523"/>
    <w:rsid w:val="740C7D5E"/>
    <w:rsid w:val="75B6F2F1"/>
    <w:rsid w:val="75C608E4"/>
    <w:rsid w:val="7616D773"/>
    <w:rsid w:val="764DFAC7"/>
    <w:rsid w:val="7667C4A3"/>
    <w:rsid w:val="76A5A481"/>
    <w:rsid w:val="76C93BFE"/>
    <w:rsid w:val="76E15818"/>
    <w:rsid w:val="76E43B86"/>
    <w:rsid w:val="77169063"/>
    <w:rsid w:val="772AFB66"/>
    <w:rsid w:val="778C437A"/>
    <w:rsid w:val="77A6DBD0"/>
    <w:rsid w:val="77E6762E"/>
    <w:rsid w:val="7A591C8D"/>
    <w:rsid w:val="7B691C78"/>
    <w:rsid w:val="7BE5718D"/>
    <w:rsid w:val="7C146A23"/>
    <w:rsid w:val="7C4EE452"/>
    <w:rsid w:val="7CA220EB"/>
    <w:rsid w:val="7D5189FF"/>
    <w:rsid w:val="7E7373B5"/>
    <w:rsid w:val="7EE96E54"/>
    <w:rsid w:val="7F359E3E"/>
    <w:rsid w:val="7FE607FF"/>
    <w:rsid w:val="7FFDD1F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59E3E"/>
  <w15:chartTrackingRefBased/>
  <w15:docId w15:val="{8824C768-01E3-4F7F-9543-9213EEB1C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basedOn w:val="Normal"/>
    <w:uiPriority w:val="1"/>
    <w:rsid w:val="191A42DE"/>
    <w:rPr>
      <w:rFonts w:ascii="Times New Roman" w:eastAsiaTheme="minorEastAsia" w:hAnsi="Times New Roman" w:cs="Times New Roman"/>
      <w:color w:val="000000" w:themeColor="text1"/>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813245"/>
    <w:rPr>
      <w:b/>
      <w:bCs/>
    </w:rPr>
  </w:style>
  <w:style w:type="character" w:customStyle="1" w:styleId="CommentSubjectChar">
    <w:name w:val="Comment Subject Char"/>
    <w:basedOn w:val="CommentTextChar"/>
    <w:link w:val="CommentSubject"/>
    <w:uiPriority w:val="99"/>
    <w:semiHidden/>
    <w:rsid w:val="00813245"/>
    <w:rPr>
      <w:b/>
      <w:bCs/>
      <w:sz w:val="20"/>
      <w:szCs w:val="20"/>
    </w:rPr>
  </w:style>
  <w:style w:type="paragraph" w:styleId="Revision">
    <w:name w:val="Revision"/>
    <w:hidden/>
    <w:uiPriority w:val="99"/>
    <w:semiHidden/>
    <w:rsid w:val="008B38AD"/>
    <w:pPr>
      <w:spacing w:after="0" w:line="240" w:lineRule="auto"/>
    </w:pPr>
  </w:style>
  <w:style w:type="character" w:styleId="Mention">
    <w:name w:val="Mention"/>
    <w:basedOn w:val="DefaultParagraphFont"/>
    <w:uiPriority w:val="99"/>
    <w:unhideWhenUsed/>
    <w:rsid w:val="00A2758C"/>
    <w:rPr>
      <w:color w:val="2B579A"/>
      <w:shd w:val="clear" w:color="auto" w:fill="E1DFDD"/>
    </w:rPr>
  </w:style>
  <w:style w:type="character" w:styleId="UnresolvedMention">
    <w:name w:val="Unresolved Mention"/>
    <w:basedOn w:val="DefaultParagraphFont"/>
    <w:uiPriority w:val="99"/>
    <w:unhideWhenUsed/>
    <w:rsid w:val="00896D3D"/>
    <w:rPr>
      <w:color w:val="605E5C"/>
      <w:shd w:val="clear" w:color="auto" w:fill="E1DFDD"/>
    </w:rPr>
  </w:style>
  <w:style w:type="paragraph" w:styleId="HTMLPreformatted">
    <w:name w:val="HTML Preformatted"/>
    <w:basedOn w:val="Normal"/>
    <w:link w:val="HTMLPreformattedChar"/>
    <w:uiPriority w:val="99"/>
    <w:semiHidden/>
    <w:unhideWhenUsed/>
    <w:rsid w:val="005B05F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B05F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702856">
      <w:bodyDiv w:val="1"/>
      <w:marLeft w:val="0"/>
      <w:marRight w:val="0"/>
      <w:marTop w:val="0"/>
      <w:marBottom w:val="0"/>
      <w:divBdr>
        <w:top w:val="none" w:sz="0" w:space="0" w:color="auto"/>
        <w:left w:val="none" w:sz="0" w:space="0" w:color="auto"/>
        <w:bottom w:val="none" w:sz="0" w:space="0" w:color="auto"/>
        <w:right w:val="none" w:sz="0" w:space="0" w:color="auto"/>
      </w:divBdr>
    </w:div>
    <w:div w:id="536164024">
      <w:bodyDiv w:val="1"/>
      <w:marLeft w:val="0"/>
      <w:marRight w:val="0"/>
      <w:marTop w:val="0"/>
      <w:marBottom w:val="0"/>
      <w:divBdr>
        <w:top w:val="none" w:sz="0" w:space="0" w:color="auto"/>
        <w:left w:val="none" w:sz="0" w:space="0" w:color="auto"/>
        <w:bottom w:val="none" w:sz="0" w:space="0" w:color="auto"/>
        <w:right w:val="none" w:sz="0" w:space="0" w:color="auto"/>
      </w:divBdr>
    </w:div>
    <w:div w:id="838009699">
      <w:bodyDiv w:val="1"/>
      <w:marLeft w:val="0"/>
      <w:marRight w:val="0"/>
      <w:marTop w:val="0"/>
      <w:marBottom w:val="0"/>
      <w:divBdr>
        <w:top w:val="none" w:sz="0" w:space="0" w:color="auto"/>
        <w:left w:val="none" w:sz="0" w:space="0" w:color="auto"/>
        <w:bottom w:val="none" w:sz="0" w:space="0" w:color="auto"/>
        <w:right w:val="none" w:sz="0" w:space="0" w:color="auto"/>
      </w:divBdr>
    </w:div>
    <w:div w:id="1224755786">
      <w:bodyDiv w:val="1"/>
      <w:marLeft w:val="0"/>
      <w:marRight w:val="0"/>
      <w:marTop w:val="0"/>
      <w:marBottom w:val="0"/>
      <w:divBdr>
        <w:top w:val="none" w:sz="0" w:space="0" w:color="auto"/>
        <w:left w:val="none" w:sz="0" w:space="0" w:color="auto"/>
        <w:bottom w:val="none" w:sz="0" w:space="0" w:color="auto"/>
        <w:right w:val="none" w:sz="0" w:space="0" w:color="auto"/>
      </w:divBdr>
      <w:divsChild>
        <w:div w:id="1335643607">
          <w:marLeft w:val="0"/>
          <w:marRight w:val="0"/>
          <w:marTop w:val="0"/>
          <w:marBottom w:val="0"/>
          <w:divBdr>
            <w:top w:val="none" w:sz="0" w:space="0" w:color="auto"/>
            <w:left w:val="none" w:sz="0" w:space="0" w:color="auto"/>
            <w:bottom w:val="none" w:sz="0" w:space="0" w:color="auto"/>
            <w:right w:val="none" w:sz="0" w:space="0" w:color="auto"/>
          </w:divBdr>
          <w:divsChild>
            <w:div w:id="161587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760972">
      <w:bodyDiv w:val="1"/>
      <w:marLeft w:val="0"/>
      <w:marRight w:val="0"/>
      <w:marTop w:val="0"/>
      <w:marBottom w:val="0"/>
      <w:divBdr>
        <w:top w:val="none" w:sz="0" w:space="0" w:color="auto"/>
        <w:left w:val="none" w:sz="0" w:space="0" w:color="auto"/>
        <w:bottom w:val="none" w:sz="0" w:space="0" w:color="auto"/>
        <w:right w:val="none" w:sz="0" w:space="0" w:color="auto"/>
      </w:divBdr>
      <w:divsChild>
        <w:div w:id="1813476265">
          <w:marLeft w:val="0"/>
          <w:marRight w:val="0"/>
          <w:marTop w:val="0"/>
          <w:marBottom w:val="0"/>
          <w:divBdr>
            <w:top w:val="none" w:sz="0" w:space="0" w:color="auto"/>
            <w:left w:val="none" w:sz="0" w:space="0" w:color="auto"/>
            <w:bottom w:val="none" w:sz="0" w:space="0" w:color="auto"/>
            <w:right w:val="none" w:sz="0" w:space="0" w:color="auto"/>
          </w:divBdr>
          <w:divsChild>
            <w:div w:id="2129659450">
              <w:marLeft w:val="0"/>
              <w:marRight w:val="0"/>
              <w:marTop w:val="0"/>
              <w:marBottom w:val="0"/>
              <w:divBdr>
                <w:top w:val="none" w:sz="0" w:space="0" w:color="auto"/>
                <w:left w:val="none" w:sz="0" w:space="0" w:color="auto"/>
                <w:bottom w:val="none" w:sz="0" w:space="0" w:color="auto"/>
                <w:right w:val="none" w:sz="0" w:space="0" w:color="auto"/>
              </w:divBdr>
              <w:divsChild>
                <w:div w:id="1011420161">
                  <w:marLeft w:val="0"/>
                  <w:marRight w:val="0"/>
                  <w:marTop w:val="0"/>
                  <w:marBottom w:val="0"/>
                  <w:divBdr>
                    <w:top w:val="none" w:sz="0" w:space="0" w:color="auto"/>
                    <w:left w:val="none" w:sz="0" w:space="0" w:color="auto"/>
                    <w:bottom w:val="none" w:sz="0" w:space="0" w:color="auto"/>
                    <w:right w:val="none" w:sz="0" w:space="0" w:color="auto"/>
                  </w:divBdr>
                  <w:divsChild>
                    <w:div w:id="549222620">
                      <w:marLeft w:val="0"/>
                      <w:marRight w:val="0"/>
                      <w:marTop w:val="0"/>
                      <w:marBottom w:val="0"/>
                      <w:divBdr>
                        <w:top w:val="none" w:sz="0" w:space="0" w:color="auto"/>
                        <w:left w:val="none" w:sz="0" w:space="0" w:color="auto"/>
                        <w:bottom w:val="none" w:sz="0" w:space="0" w:color="auto"/>
                        <w:right w:val="none" w:sz="0" w:space="0" w:color="auto"/>
                      </w:divBdr>
                      <w:divsChild>
                        <w:div w:id="1581449527">
                          <w:marLeft w:val="0"/>
                          <w:marRight w:val="0"/>
                          <w:marTop w:val="0"/>
                          <w:marBottom w:val="0"/>
                          <w:divBdr>
                            <w:top w:val="none" w:sz="0" w:space="0" w:color="auto"/>
                            <w:left w:val="none" w:sz="0" w:space="0" w:color="auto"/>
                            <w:bottom w:val="none" w:sz="0" w:space="0" w:color="auto"/>
                            <w:right w:val="none" w:sz="0" w:space="0" w:color="auto"/>
                          </w:divBdr>
                          <w:divsChild>
                            <w:div w:id="724370932">
                              <w:marLeft w:val="0"/>
                              <w:marRight w:val="0"/>
                              <w:marTop w:val="0"/>
                              <w:marBottom w:val="0"/>
                              <w:divBdr>
                                <w:top w:val="none" w:sz="0" w:space="0" w:color="auto"/>
                                <w:left w:val="none" w:sz="0" w:space="0" w:color="auto"/>
                                <w:bottom w:val="none" w:sz="0" w:space="0" w:color="auto"/>
                                <w:right w:val="none" w:sz="0" w:space="0" w:color="auto"/>
                              </w:divBdr>
                              <w:divsChild>
                                <w:div w:id="766002298">
                                  <w:marLeft w:val="0"/>
                                  <w:marRight w:val="0"/>
                                  <w:marTop w:val="0"/>
                                  <w:marBottom w:val="0"/>
                                  <w:divBdr>
                                    <w:top w:val="none" w:sz="0" w:space="0" w:color="auto"/>
                                    <w:left w:val="none" w:sz="0" w:space="0" w:color="auto"/>
                                    <w:bottom w:val="none" w:sz="0" w:space="0" w:color="auto"/>
                                    <w:right w:val="none" w:sz="0" w:space="0" w:color="auto"/>
                                  </w:divBdr>
                                  <w:divsChild>
                                    <w:div w:id="1990282866">
                                      <w:marLeft w:val="0"/>
                                      <w:marRight w:val="0"/>
                                      <w:marTop w:val="0"/>
                                      <w:marBottom w:val="0"/>
                                      <w:divBdr>
                                        <w:top w:val="none" w:sz="0" w:space="0" w:color="auto"/>
                                        <w:left w:val="none" w:sz="0" w:space="0" w:color="auto"/>
                                        <w:bottom w:val="none" w:sz="0" w:space="0" w:color="auto"/>
                                        <w:right w:val="none" w:sz="0" w:space="0" w:color="auto"/>
                                      </w:divBdr>
                                    </w:div>
                                    <w:div w:id="436291407">
                                      <w:marLeft w:val="0"/>
                                      <w:marRight w:val="0"/>
                                      <w:marTop w:val="0"/>
                                      <w:marBottom w:val="0"/>
                                      <w:divBdr>
                                        <w:top w:val="none" w:sz="0" w:space="0" w:color="auto"/>
                                        <w:left w:val="none" w:sz="0" w:space="0" w:color="auto"/>
                                        <w:bottom w:val="none" w:sz="0" w:space="0" w:color="auto"/>
                                        <w:right w:val="none" w:sz="0" w:space="0" w:color="auto"/>
                                      </w:divBdr>
                                      <w:divsChild>
                                        <w:div w:id="1806506040">
                                          <w:marLeft w:val="0"/>
                                          <w:marRight w:val="165"/>
                                          <w:marTop w:val="150"/>
                                          <w:marBottom w:val="0"/>
                                          <w:divBdr>
                                            <w:top w:val="none" w:sz="0" w:space="0" w:color="auto"/>
                                            <w:left w:val="none" w:sz="0" w:space="0" w:color="auto"/>
                                            <w:bottom w:val="none" w:sz="0" w:space="0" w:color="auto"/>
                                            <w:right w:val="none" w:sz="0" w:space="0" w:color="auto"/>
                                          </w:divBdr>
                                          <w:divsChild>
                                            <w:div w:id="2069069255">
                                              <w:marLeft w:val="0"/>
                                              <w:marRight w:val="0"/>
                                              <w:marTop w:val="0"/>
                                              <w:marBottom w:val="0"/>
                                              <w:divBdr>
                                                <w:top w:val="none" w:sz="0" w:space="0" w:color="auto"/>
                                                <w:left w:val="none" w:sz="0" w:space="0" w:color="auto"/>
                                                <w:bottom w:val="none" w:sz="0" w:space="0" w:color="auto"/>
                                                <w:right w:val="none" w:sz="0" w:space="0" w:color="auto"/>
                                              </w:divBdr>
                                              <w:divsChild>
                                                <w:div w:id="209054314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qin@uva.nl"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fg@uva.nl" TargetMode="External"/><Relationship Id="rId5" Type="http://schemas.openxmlformats.org/officeDocument/2006/relationships/styles" Target="styles.xml"/><Relationship Id="rId10" Type="http://schemas.openxmlformats.org/officeDocument/2006/relationships/hyperlink" Target="mailto:E.S.Smit@uva.nl" TargetMode="External"/><Relationship Id="rId4" Type="http://schemas.openxmlformats.org/officeDocument/2006/relationships/numbering" Target="numbering.xml"/><Relationship Id="rId9" Type="http://schemas.openxmlformats.org/officeDocument/2006/relationships/hyperlink" Target="mailto:S.Mollen@uva.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CCB77A8165D4489B0464C331FE92A5" ma:contentTypeVersion="6" ma:contentTypeDescription="Create a new document." ma:contentTypeScope="" ma:versionID="5dcc34d9bbae39aef5c59c7958ae7d57">
  <xsd:schema xmlns:xsd="http://www.w3.org/2001/XMLSchema" xmlns:xs="http://www.w3.org/2001/XMLSchema" xmlns:p="http://schemas.microsoft.com/office/2006/metadata/properties" xmlns:ns2="7acb3484-c6e8-4217-bbff-b84962d57838" xmlns:ns3="a338f6f4-7c3e-4b9b-b7fd-d1b9e75bcf58" targetNamespace="http://schemas.microsoft.com/office/2006/metadata/properties" ma:root="true" ma:fieldsID="74f9d8f4ac064a2fc8b4783fbb3510b7" ns2:_="" ns3:_="">
    <xsd:import namespace="7acb3484-c6e8-4217-bbff-b84962d57838"/>
    <xsd:import namespace="a338f6f4-7c3e-4b9b-b7fd-d1b9e75bcf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cb3484-c6e8-4217-bbff-b84962d578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38f6f4-7c3e-4b9b-b7fd-d1b9e75bcf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338f6f4-7c3e-4b9b-b7fd-d1b9e75bcf58">
      <UserInfo>
        <DisplayName>Debora Roorda</DisplayName>
        <AccountId>4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8004A-6693-4AF8-99FD-8C8DB5A0F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cb3484-c6e8-4217-bbff-b84962d57838"/>
    <ds:schemaRef ds:uri="a338f6f4-7c3e-4b9b-b7fd-d1b9e75bcf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9BF8B0-3B04-464E-9B31-8851C1EC0CC3}">
  <ds:schemaRefs>
    <ds:schemaRef ds:uri="http://schemas.microsoft.com/office/2006/metadata/properties"/>
    <ds:schemaRef ds:uri="http://schemas.microsoft.com/office/infopath/2007/PartnerControls"/>
    <ds:schemaRef ds:uri="a338f6f4-7c3e-4b9b-b7fd-d1b9e75bcf58"/>
  </ds:schemaRefs>
</ds:datastoreItem>
</file>

<file path=customXml/itemProps3.xml><?xml version="1.0" encoding="utf-8"?>
<ds:datastoreItem xmlns:ds="http://schemas.openxmlformats.org/officeDocument/2006/customXml" ds:itemID="{903F6C18-FC06-40D8-B606-483A3CDA6F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Pages>
  <Words>829</Words>
  <Characters>4565</Characters>
  <Application>Microsoft Office Word</Application>
  <DocSecurity>0</DocSecurity>
  <Lines>38</Lines>
  <Paragraphs>10</Paragraphs>
  <ScaleCrop>false</ScaleCrop>
  <Company/>
  <LinksUpToDate>false</LinksUpToDate>
  <CharactersWithSpaces>5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ka Beemsterboer</dc:creator>
  <cp:keywords/>
  <dc:description/>
  <cp:lastModifiedBy>Kaiyang Qin</cp:lastModifiedBy>
  <cp:revision>21</cp:revision>
  <dcterms:created xsi:type="dcterms:W3CDTF">2022-12-14T13:46:00Z</dcterms:created>
  <dcterms:modified xsi:type="dcterms:W3CDTF">2022-12-22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CCB77A8165D4489B0464C331FE92A5</vt:lpwstr>
  </property>
  <property fmtid="{D5CDD505-2E9C-101B-9397-08002B2CF9AE}" pid="3" name="Order">
    <vt:r8>48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cd2088ba88af89c73d49e816ef17e3bd85f9f085cb1b634bbba23ef673f1b9c4</vt:lpwstr>
  </property>
</Properties>
</file>